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74B01" w14:textId="72893F4E" w:rsidR="00965B2B" w:rsidRPr="00AB6427" w:rsidRDefault="006B1F2B" w:rsidP="00770CF2">
      <w:pPr>
        <w:spacing w:after="80" w:line="240" w:lineRule="exact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  <w:bookmarkStart w:id="0" w:name="_Hlk75338003"/>
      <w:r w:rsidRPr="00AB6427">
        <w:rPr>
          <w:rFonts w:asciiTheme="minorHAnsi" w:hAnsiTheme="minorHAnsi"/>
          <w:b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748961D5" wp14:editId="557B15B3">
            <wp:simplePos x="0" y="0"/>
            <wp:positionH relativeFrom="column">
              <wp:posOffset>6615430</wp:posOffset>
            </wp:positionH>
            <wp:positionV relativeFrom="paragraph">
              <wp:posOffset>-329970</wp:posOffset>
            </wp:positionV>
            <wp:extent cx="365760" cy="622300"/>
            <wp:effectExtent l="0" t="0" r="2540" b="0"/>
            <wp:wrapNone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3526" w:rsidRPr="00AB6427">
        <w:rPr>
          <w:rFonts w:asciiTheme="minorHAnsi" w:hAnsiTheme="minorHAnsi"/>
          <w:b/>
          <w:bCs/>
          <w:noProof/>
          <w:sz w:val="22"/>
          <w:szCs w:val="22"/>
        </w:rPr>
        <w:drawing>
          <wp:anchor distT="0" distB="0" distL="114300" distR="114300" simplePos="0" relativeHeight="251657216" behindDoc="0" locked="0" layoutInCell="1" allowOverlap="1" wp14:anchorId="6DFC4E77" wp14:editId="035B0E4A">
            <wp:simplePos x="0" y="0"/>
            <wp:positionH relativeFrom="column">
              <wp:posOffset>5940136</wp:posOffset>
            </wp:positionH>
            <wp:positionV relativeFrom="paragraph">
              <wp:posOffset>-369570</wp:posOffset>
            </wp:positionV>
            <wp:extent cx="603250" cy="603250"/>
            <wp:effectExtent l="0" t="0" r="6350" b="635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25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5B2B"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>YASHWANT MAHENDRAN</w:t>
      </w:r>
    </w:p>
    <w:p w14:paraId="2E5DED59" w14:textId="740707DC" w:rsidR="00770CF2" w:rsidRPr="00AA6DDD" w:rsidRDefault="004E749F" w:rsidP="00AA6DDD">
      <w:pPr>
        <w:spacing w:after="80" w:line="240" w:lineRule="exact"/>
        <w:rPr>
          <w:rFonts w:asciiTheme="minorHAnsi" w:hAnsiTheme="minorHAnsi"/>
          <w:b/>
          <w:color w:val="000000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517-330-9031</w:t>
      </w:r>
      <w:r w:rsidR="00AA6DDD">
        <w:rPr>
          <w:rFonts w:asciiTheme="minorHAnsi" w:hAnsiTheme="minorHAnsi"/>
          <w:b/>
          <w:color w:val="000000"/>
          <w:sz w:val="22"/>
          <w:szCs w:val="22"/>
        </w:rPr>
        <w:t xml:space="preserve"> | </w:t>
      </w:r>
      <w:r>
        <w:t>ayesha@ricefwtech.com</w:t>
      </w:r>
    </w:p>
    <w:p w14:paraId="24F5DDD4" w14:textId="77777777" w:rsidR="006A39D3" w:rsidRPr="00AB6427" w:rsidRDefault="006A39D3" w:rsidP="00D81118">
      <w:pPr>
        <w:pStyle w:val="Address"/>
        <w:pBdr>
          <w:bottom w:val="single" w:sz="4" w:space="1" w:color="auto"/>
        </w:pBdr>
        <w:tabs>
          <w:tab w:val="left" w:pos="6120"/>
        </w:tabs>
        <w:spacing w:line="240" w:lineRule="exact"/>
        <w:rPr>
          <w:rFonts w:asciiTheme="minorHAnsi" w:hAnsiTheme="minorHAnsi"/>
          <w:sz w:val="22"/>
          <w:szCs w:val="22"/>
        </w:rPr>
      </w:pPr>
    </w:p>
    <w:p w14:paraId="074BC64A" w14:textId="77777777" w:rsidR="00CF10DD" w:rsidRPr="00AB6427" w:rsidRDefault="00CF10DD" w:rsidP="006A39D3">
      <w:pPr>
        <w:pBdr>
          <w:top w:val="single" w:sz="4" w:space="2" w:color="auto"/>
        </w:pBdr>
        <w:spacing w:line="240" w:lineRule="exact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</w:p>
    <w:p w14:paraId="0102C82C" w14:textId="77777777" w:rsidR="009711D4" w:rsidRPr="00AB6427" w:rsidRDefault="009711D4" w:rsidP="00D81118">
      <w:pPr>
        <w:spacing w:line="240" w:lineRule="exact"/>
        <w:jc w:val="center"/>
        <w:textAlignment w:val="baseline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>SUMMARY</w:t>
      </w:r>
    </w:p>
    <w:p w14:paraId="62C5F7CE" w14:textId="77777777" w:rsidR="009711D4" w:rsidRPr="00AB6427" w:rsidRDefault="009711D4" w:rsidP="00D81118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</w:p>
    <w:p w14:paraId="5FC0800A" w14:textId="01146918" w:rsidR="009711D4" w:rsidRPr="00AB6427" w:rsidRDefault="009711D4" w:rsidP="00D81118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Solutions-driven </w:t>
      </w:r>
      <w:r w:rsidR="003536E9" w:rsidRPr="00AB6427">
        <w:rPr>
          <w:rFonts w:asciiTheme="minorHAnsi" w:hAnsiTheme="minorHAnsi"/>
          <w:sz w:val="22"/>
          <w:szCs w:val="22"/>
        </w:rPr>
        <w:t xml:space="preserve">Business </w:t>
      </w:r>
      <w:r w:rsidR="00113666" w:rsidRPr="00AB6427">
        <w:rPr>
          <w:rFonts w:asciiTheme="minorHAnsi" w:hAnsiTheme="minorHAnsi"/>
          <w:sz w:val="22"/>
          <w:szCs w:val="22"/>
        </w:rPr>
        <w:t xml:space="preserve">Analyst </w:t>
      </w:r>
      <w:r w:rsidR="003536E9" w:rsidRPr="00AB6427">
        <w:rPr>
          <w:rFonts w:asciiTheme="minorHAnsi" w:hAnsiTheme="minorHAnsi"/>
          <w:sz w:val="22"/>
          <w:szCs w:val="22"/>
        </w:rPr>
        <w:t xml:space="preserve">and SCRUM master </w:t>
      </w:r>
      <w:r w:rsidRPr="00AB6427">
        <w:rPr>
          <w:rFonts w:asciiTheme="minorHAnsi" w:hAnsiTheme="minorHAnsi"/>
          <w:sz w:val="22"/>
          <w:szCs w:val="22"/>
        </w:rPr>
        <w:t xml:space="preserve">with </w:t>
      </w:r>
      <w:r w:rsidR="00AA6DDD">
        <w:rPr>
          <w:rFonts w:asciiTheme="minorHAnsi" w:hAnsiTheme="minorHAnsi"/>
          <w:sz w:val="22"/>
          <w:szCs w:val="22"/>
        </w:rPr>
        <w:t>8</w:t>
      </w:r>
      <w:r w:rsidRPr="00AB6427">
        <w:rPr>
          <w:rFonts w:asciiTheme="minorHAnsi" w:hAnsiTheme="minorHAnsi"/>
          <w:sz w:val="22"/>
          <w:szCs w:val="22"/>
        </w:rPr>
        <w:t xml:space="preserve">+ experience leading cross-functional teams in the development, documentation and delivery of process innovations driving the attainment of business goals. </w:t>
      </w:r>
    </w:p>
    <w:p w14:paraId="76FCDBA4" w14:textId="77777777" w:rsidR="009711D4" w:rsidRPr="00AB6427" w:rsidRDefault="009711D4" w:rsidP="00D81118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</w:p>
    <w:p w14:paraId="5D8324E0" w14:textId="77777777" w:rsidR="009711D4" w:rsidRPr="00AB6427" w:rsidRDefault="009711D4" w:rsidP="00D81118">
      <w:pPr>
        <w:pBdr>
          <w:top w:val="single" w:sz="4" w:space="2" w:color="auto"/>
        </w:pBdr>
        <w:spacing w:line="240" w:lineRule="exact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</w:p>
    <w:p w14:paraId="0B2AA0C9" w14:textId="77777777" w:rsidR="00783890" w:rsidRPr="00AB6427" w:rsidRDefault="00783890" w:rsidP="005B734C">
      <w:pPr>
        <w:pStyle w:val="BodyTextIndent"/>
        <w:spacing w:line="240" w:lineRule="exact"/>
        <w:ind w:left="3672" w:firstLine="0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>SKILLS &amp; CERTIFICATIONS</w:t>
      </w:r>
    </w:p>
    <w:p w14:paraId="7D66F8B6" w14:textId="77777777" w:rsidR="00783890" w:rsidRPr="00AB6427" w:rsidRDefault="00783890" w:rsidP="00783890">
      <w:pPr>
        <w:pStyle w:val="BodyTextIndent"/>
        <w:spacing w:line="240" w:lineRule="exact"/>
        <w:ind w:left="3600" w:firstLine="720"/>
        <w:rPr>
          <w:rFonts w:asciiTheme="minorHAnsi" w:hAnsiTheme="minorHAnsi"/>
          <w:b/>
          <w:sz w:val="22"/>
          <w:szCs w:val="22"/>
        </w:rPr>
      </w:pPr>
    </w:p>
    <w:p w14:paraId="72605912" w14:textId="145FCF68" w:rsidR="00783890" w:rsidRPr="00AB6427" w:rsidRDefault="00783890" w:rsidP="0083372A">
      <w:pPr>
        <w:pStyle w:val="ListParagraph"/>
        <w:numPr>
          <w:ilvl w:val="0"/>
          <w:numId w:val="4"/>
        </w:numPr>
        <w:tabs>
          <w:tab w:val="left" w:pos="360"/>
        </w:tabs>
        <w:spacing w:line="240" w:lineRule="exact"/>
        <w:ind w:left="360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 xml:space="preserve">Certifications: </w:t>
      </w:r>
      <w:r w:rsidR="0083372A" w:rsidRPr="00AB6427">
        <w:rPr>
          <w:rFonts w:asciiTheme="minorHAnsi" w:hAnsiTheme="minorHAnsi"/>
          <w:sz w:val="22"/>
          <w:szCs w:val="22"/>
        </w:rPr>
        <w:t>SAFe</w:t>
      </w:r>
      <w:r w:rsidR="00317624" w:rsidRPr="00AB6427">
        <w:rPr>
          <w:rFonts w:asciiTheme="minorHAnsi" w:hAnsiTheme="minorHAnsi"/>
          <w:sz w:val="22"/>
          <w:szCs w:val="22"/>
        </w:rPr>
        <w:t xml:space="preserve"> 5 </w:t>
      </w:r>
      <w:r w:rsidR="0083372A" w:rsidRPr="00AB6427">
        <w:rPr>
          <w:rFonts w:asciiTheme="minorHAnsi" w:hAnsiTheme="minorHAnsi"/>
          <w:sz w:val="22"/>
          <w:szCs w:val="22"/>
        </w:rPr>
        <w:t xml:space="preserve">PO/PM, </w:t>
      </w:r>
      <w:r w:rsidR="0011424D" w:rsidRPr="00AB6427">
        <w:rPr>
          <w:rFonts w:asciiTheme="minorHAnsi" w:hAnsiTheme="minorHAnsi"/>
          <w:sz w:val="22"/>
          <w:szCs w:val="22"/>
        </w:rPr>
        <w:t xml:space="preserve">PSM1, </w:t>
      </w:r>
      <w:r w:rsidR="0083372A" w:rsidRPr="00AB6427">
        <w:rPr>
          <w:rFonts w:asciiTheme="minorHAnsi" w:hAnsiTheme="minorHAnsi"/>
          <w:bCs/>
          <w:sz w:val="22"/>
          <w:szCs w:val="22"/>
        </w:rPr>
        <w:t>lean Six SigmaYellow, Orange Belt,</w:t>
      </w:r>
      <w:r w:rsidR="00AB6427">
        <w:rPr>
          <w:rFonts w:asciiTheme="minorHAnsi" w:hAnsiTheme="minorHAnsi"/>
          <w:bCs/>
          <w:sz w:val="22"/>
          <w:szCs w:val="22"/>
        </w:rPr>
        <w:t xml:space="preserve"> </w:t>
      </w:r>
      <w:r w:rsidR="0083372A" w:rsidRPr="00AB6427">
        <w:rPr>
          <w:rFonts w:asciiTheme="minorHAnsi" w:hAnsiTheme="minorHAnsi"/>
          <w:sz w:val="22"/>
          <w:szCs w:val="22"/>
        </w:rPr>
        <w:t>MSME - Business Development</w:t>
      </w:r>
    </w:p>
    <w:p w14:paraId="75460A96" w14:textId="0731FFD4" w:rsidR="00783890" w:rsidRPr="00AB6427" w:rsidRDefault="00783890" w:rsidP="00783890">
      <w:pPr>
        <w:pStyle w:val="ListParagraph"/>
        <w:numPr>
          <w:ilvl w:val="0"/>
          <w:numId w:val="4"/>
        </w:numPr>
        <w:tabs>
          <w:tab w:val="left" w:pos="360"/>
        </w:tabs>
        <w:spacing w:line="240" w:lineRule="exact"/>
        <w:ind w:left="360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Business Analysis</w:t>
      </w:r>
      <w:r w:rsidR="00AC57F5">
        <w:rPr>
          <w:rFonts w:asciiTheme="minorHAnsi" w:hAnsiTheme="minorHAnsi"/>
          <w:b/>
          <w:sz w:val="22"/>
          <w:szCs w:val="22"/>
        </w:rPr>
        <w:t xml:space="preserve"> tools</w:t>
      </w:r>
      <w:r w:rsidRPr="00AB6427">
        <w:rPr>
          <w:rFonts w:asciiTheme="minorHAnsi" w:hAnsiTheme="minorHAnsi"/>
          <w:b/>
          <w:sz w:val="22"/>
          <w:szCs w:val="22"/>
        </w:rPr>
        <w:t xml:space="preserve">: </w:t>
      </w:r>
      <w:r w:rsidRPr="00AB6427">
        <w:rPr>
          <w:rFonts w:asciiTheme="minorHAnsi" w:hAnsiTheme="minorHAnsi"/>
          <w:bCs/>
          <w:sz w:val="22"/>
          <w:szCs w:val="22"/>
        </w:rPr>
        <w:t xml:space="preserve">MS Power </w:t>
      </w:r>
      <w:r w:rsidR="009B180D" w:rsidRPr="00AB6427">
        <w:rPr>
          <w:rFonts w:asciiTheme="minorHAnsi" w:hAnsiTheme="minorHAnsi"/>
          <w:bCs/>
          <w:sz w:val="22"/>
          <w:szCs w:val="22"/>
        </w:rPr>
        <w:t>BI,</w:t>
      </w:r>
      <w:r w:rsidR="009B180D" w:rsidRPr="00AB6427">
        <w:rPr>
          <w:rFonts w:asciiTheme="minorHAnsi" w:hAnsiTheme="minorHAnsi"/>
          <w:sz w:val="22"/>
          <w:szCs w:val="22"/>
        </w:rPr>
        <w:t xml:space="preserve"> MS</w:t>
      </w:r>
      <w:r w:rsidR="00A94085" w:rsidRPr="00AB6427">
        <w:rPr>
          <w:rFonts w:asciiTheme="minorHAnsi" w:hAnsiTheme="minorHAnsi"/>
          <w:sz w:val="22"/>
          <w:szCs w:val="22"/>
        </w:rPr>
        <w:t xml:space="preserve"> Azure DevOps</w:t>
      </w:r>
      <w:r w:rsidR="00AC57F5">
        <w:rPr>
          <w:rFonts w:asciiTheme="minorHAnsi" w:hAnsiTheme="minorHAnsi"/>
          <w:sz w:val="22"/>
          <w:szCs w:val="22"/>
        </w:rPr>
        <w:t>(ADO)</w:t>
      </w:r>
      <w:r w:rsidR="00A94085" w:rsidRPr="00AB6427">
        <w:rPr>
          <w:rFonts w:asciiTheme="minorHAnsi" w:hAnsiTheme="minorHAnsi"/>
          <w:bCs/>
          <w:sz w:val="22"/>
          <w:szCs w:val="22"/>
        </w:rPr>
        <w:t xml:space="preserve">, </w:t>
      </w:r>
      <w:r w:rsidRPr="00AB6427">
        <w:rPr>
          <w:rFonts w:asciiTheme="minorHAnsi" w:hAnsiTheme="minorHAnsi"/>
          <w:bCs/>
          <w:sz w:val="22"/>
          <w:szCs w:val="22"/>
        </w:rPr>
        <w:t>MS Project, JIRA, ServiceNow</w:t>
      </w:r>
      <w:r w:rsidR="003536E9" w:rsidRPr="00AB6427">
        <w:rPr>
          <w:rFonts w:asciiTheme="minorHAnsi" w:hAnsiTheme="minorHAnsi"/>
          <w:bCs/>
          <w:sz w:val="22"/>
          <w:szCs w:val="22"/>
        </w:rPr>
        <w:t>, Confluence</w:t>
      </w:r>
      <w:r w:rsidR="00AC57F5">
        <w:rPr>
          <w:rFonts w:asciiTheme="minorHAnsi" w:hAnsiTheme="minorHAnsi"/>
          <w:bCs/>
          <w:sz w:val="22"/>
          <w:szCs w:val="22"/>
        </w:rPr>
        <w:t>.</w:t>
      </w:r>
    </w:p>
    <w:p w14:paraId="1B1110DC" w14:textId="77777777" w:rsidR="00783890" w:rsidRPr="00AB6427" w:rsidRDefault="00783890" w:rsidP="00783890">
      <w:pPr>
        <w:pStyle w:val="ListParagraph"/>
        <w:numPr>
          <w:ilvl w:val="0"/>
          <w:numId w:val="4"/>
        </w:numPr>
        <w:tabs>
          <w:tab w:val="left" w:pos="360"/>
        </w:tabs>
        <w:spacing w:line="240" w:lineRule="exact"/>
        <w:ind w:left="360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 xml:space="preserve">Analytical Tools: </w:t>
      </w:r>
      <w:r w:rsidRPr="00AB6427">
        <w:rPr>
          <w:rFonts w:asciiTheme="minorHAnsi" w:hAnsiTheme="minorHAnsi"/>
          <w:sz w:val="22"/>
          <w:szCs w:val="22"/>
        </w:rPr>
        <w:t>MySQL, IBM Data stage, Google Analytics.</w:t>
      </w:r>
    </w:p>
    <w:p w14:paraId="78C07ED7" w14:textId="77777777" w:rsidR="00783890" w:rsidRPr="00AB6427" w:rsidRDefault="00783890" w:rsidP="00783890">
      <w:pPr>
        <w:pStyle w:val="ListParagraph"/>
        <w:numPr>
          <w:ilvl w:val="0"/>
          <w:numId w:val="4"/>
        </w:numPr>
        <w:tabs>
          <w:tab w:val="left" w:pos="360"/>
        </w:tabs>
        <w:spacing w:line="240" w:lineRule="exact"/>
        <w:ind w:left="360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 xml:space="preserve">UX Skills: </w:t>
      </w:r>
      <w:r w:rsidRPr="00AB6427">
        <w:rPr>
          <w:rFonts w:asciiTheme="minorHAnsi" w:hAnsiTheme="minorHAnsi"/>
          <w:sz w:val="22"/>
          <w:szCs w:val="22"/>
        </w:rPr>
        <w:t>Wireframing, Prototyping using</w:t>
      </w:r>
      <w:r w:rsidR="00FA55A8" w:rsidRPr="00AB6427">
        <w:rPr>
          <w:rFonts w:asciiTheme="minorHAnsi" w:hAnsiTheme="minorHAnsi"/>
          <w:sz w:val="22"/>
          <w:szCs w:val="22"/>
        </w:rPr>
        <w:t xml:space="preserve"> Sketch,</w:t>
      </w:r>
      <w:r w:rsidRPr="00AB6427">
        <w:rPr>
          <w:rFonts w:asciiTheme="minorHAnsi" w:hAnsiTheme="minorHAnsi"/>
          <w:sz w:val="22"/>
          <w:szCs w:val="22"/>
        </w:rPr>
        <w:t xml:space="preserve"> Adobe </w:t>
      </w:r>
      <w:r w:rsidR="0083372A" w:rsidRPr="00AB6427">
        <w:rPr>
          <w:rFonts w:asciiTheme="minorHAnsi" w:hAnsiTheme="minorHAnsi"/>
          <w:sz w:val="22"/>
          <w:szCs w:val="22"/>
        </w:rPr>
        <w:t>XD</w:t>
      </w:r>
      <w:r w:rsidR="00845381" w:rsidRPr="00AB6427">
        <w:rPr>
          <w:rFonts w:asciiTheme="minorHAnsi" w:hAnsiTheme="minorHAnsi"/>
          <w:sz w:val="22"/>
          <w:szCs w:val="22"/>
        </w:rPr>
        <w:t xml:space="preserve"> (for Mobile App and Web App),</w:t>
      </w:r>
      <w:r w:rsidR="00DE65BF" w:rsidRPr="00AB6427">
        <w:rPr>
          <w:rFonts w:asciiTheme="minorHAnsi" w:hAnsiTheme="minorHAnsi"/>
          <w:sz w:val="22"/>
          <w:szCs w:val="22"/>
        </w:rPr>
        <w:t>Marvel</w:t>
      </w:r>
    </w:p>
    <w:p w14:paraId="0BCF03C8" w14:textId="77777777" w:rsidR="00783890" w:rsidRPr="00AB6427" w:rsidRDefault="00783890" w:rsidP="00783890">
      <w:pPr>
        <w:pStyle w:val="ListParagraph"/>
        <w:numPr>
          <w:ilvl w:val="0"/>
          <w:numId w:val="4"/>
        </w:numPr>
        <w:tabs>
          <w:tab w:val="left" w:pos="360"/>
        </w:tabs>
        <w:spacing w:line="240" w:lineRule="exact"/>
        <w:ind w:left="360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 xml:space="preserve">Testing Skills: </w:t>
      </w:r>
      <w:r w:rsidRPr="00AB6427">
        <w:rPr>
          <w:rFonts w:asciiTheme="minorHAnsi" w:hAnsiTheme="minorHAnsi"/>
          <w:sz w:val="22"/>
          <w:szCs w:val="22"/>
        </w:rPr>
        <w:t xml:space="preserve">Regression, Sanity, smoke, unit, and API (SOAP UI) test. </w:t>
      </w:r>
    </w:p>
    <w:p w14:paraId="1FD0C4EF" w14:textId="77777777" w:rsidR="00783890" w:rsidRPr="00AB6427" w:rsidRDefault="00783890" w:rsidP="00783890">
      <w:pPr>
        <w:pStyle w:val="BodyTextIndent"/>
        <w:numPr>
          <w:ilvl w:val="0"/>
          <w:numId w:val="4"/>
        </w:numPr>
        <w:tabs>
          <w:tab w:val="left" w:pos="360"/>
        </w:tabs>
        <w:spacing w:line="240" w:lineRule="exact"/>
        <w:ind w:left="360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Programming Languages:</w:t>
      </w:r>
      <w:r w:rsidRPr="00AB6427">
        <w:rPr>
          <w:rFonts w:asciiTheme="minorHAnsi" w:hAnsiTheme="minorHAnsi"/>
          <w:sz w:val="22"/>
          <w:szCs w:val="22"/>
        </w:rPr>
        <w:t xml:space="preserve"> SQL,ABA</w:t>
      </w:r>
      <w:r w:rsidR="008F5895" w:rsidRPr="00AB6427">
        <w:rPr>
          <w:rFonts w:asciiTheme="minorHAnsi" w:hAnsiTheme="minorHAnsi"/>
          <w:sz w:val="22"/>
          <w:szCs w:val="22"/>
        </w:rPr>
        <w:t xml:space="preserve">P, </w:t>
      </w:r>
      <w:r w:rsidR="0011424D" w:rsidRPr="00AB6427">
        <w:rPr>
          <w:rFonts w:asciiTheme="minorHAnsi" w:hAnsiTheme="minorHAnsi"/>
          <w:sz w:val="22"/>
          <w:szCs w:val="22"/>
        </w:rPr>
        <w:t>Python (</w:t>
      </w:r>
      <w:r w:rsidR="008F5895" w:rsidRPr="00AB6427">
        <w:rPr>
          <w:rFonts w:asciiTheme="minorHAnsi" w:hAnsiTheme="minorHAnsi"/>
          <w:sz w:val="22"/>
          <w:szCs w:val="22"/>
        </w:rPr>
        <w:t>Basics)</w:t>
      </w:r>
    </w:p>
    <w:p w14:paraId="271FBDEC" w14:textId="77777777" w:rsidR="00783890" w:rsidRPr="00AB6427" w:rsidRDefault="00783890" w:rsidP="00783890">
      <w:pPr>
        <w:pStyle w:val="BodyTextIndent"/>
        <w:numPr>
          <w:ilvl w:val="0"/>
          <w:numId w:val="4"/>
        </w:numPr>
        <w:tabs>
          <w:tab w:val="left" w:pos="360"/>
        </w:tabs>
        <w:spacing w:line="240" w:lineRule="exact"/>
        <w:ind w:left="792" w:hanging="792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Workshops</w:t>
      </w:r>
      <w:r w:rsidRPr="00AB6427">
        <w:rPr>
          <w:rFonts w:asciiTheme="minorHAnsi" w:hAnsiTheme="minorHAnsi"/>
          <w:sz w:val="22"/>
          <w:szCs w:val="22"/>
        </w:rPr>
        <w:t>: scrum.org, scrumalliance.org,</w:t>
      </w:r>
      <w:r w:rsidR="008F5895" w:rsidRPr="00AB6427">
        <w:rPr>
          <w:rFonts w:asciiTheme="minorHAnsi" w:hAnsiTheme="minorHAnsi"/>
          <w:sz w:val="22"/>
          <w:szCs w:val="22"/>
        </w:rPr>
        <w:t xml:space="preserve"> Scaled Agile,</w:t>
      </w:r>
      <w:r w:rsidRPr="00AB6427">
        <w:rPr>
          <w:rFonts w:asciiTheme="minorHAnsi" w:hAnsiTheme="minorHAnsi"/>
          <w:sz w:val="22"/>
          <w:szCs w:val="22"/>
        </w:rPr>
        <w:t xml:space="preserve"> Adobe XD, Inbound logistics Webinars.</w:t>
      </w:r>
    </w:p>
    <w:p w14:paraId="07C5C9F3" w14:textId="77777777" w:rsidR="00783890" w:rsidRPr="00AB6427" w:rsidRDefault="00783890" w:rsidP="00783890">
      <w:pPr>
        <w:pStyle w:val="BodyTextIndent"/>
        <w:tabs>
          <w:tab w:val="left" w:pos="360"/>
        </w:tabs>
        <w:spacing w:line="240" w:lineRule="exact"/>
        <w:ind w:firstLine="0"/>
        <w:rPr>
          <w:rFonts w:asciiTheme="minorHAnsi" w:hAnsiTheme="minorHAnsi"/>
          <w:sz w:val="22"/>
          <w:szCs w:val="22"/>
        </w:rPr>
      </w:pPr>
    </w:p>
    <w:p w14:paraId="49E12021" w14:textId="77777777" w:rsidR="00783890" w:rsidRPr="00AB6427" w:rsidRDefault="00783890" w:rsidP="00D81118">
      <w:pPr>
        <w:pBdr>
          <w:top w:val="single" w:sz="4" w:space="2" w:color="auto"/>
        </w:pBdr>
        <w:spacing w:line="240" w:lineRule="exact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</w:p>
    <w:p w14:paraId="5C9A7C4F" w14:textId="77777777" w:rsidR="005917A2" w:rsidRPr="00AB6427" w:rsidRDefault="009711D4" w:rsidP="00D81118">
      <w:pPr>
        <w:pBdr>
          <w:top w:val="single" w:sz="4" w:space="2" w:color="auto"/>
        </w:pBdr>
        <w:spacing w:line="240" w:lineRule="exact"/>
        <w:ind w:firstLine="720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ab/>
      </w: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ab/>
      </w: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ab/>
      </w: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ab/>
      </w: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ab/>
      </w:r>
      <w:r w:rsidR="00965B2B"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>EXPERIENCE</w:t>
      </w:r>
    </w:p>
    <w:p w14:paraId="2D9FD93D" w14:textId="77777777" w:rsidR="00B1270A" w:rsidRPr="00AB6427" w:rsidRDefault="00B1270A" w:rsidP="00B1270A">
      <w:pPr>
        <w:pBdr>
          <w:top w:val="single" w:sz="4" w:space="2" w:color="auto"/>
        </w:pBdr>
        <w:spacing w:line="240" w:lineRule="exact"/>
        <w:rPr>
          <w:rFonts w:asciiTheme="minorHAnsi" w:hAnsiTheme="minorHAnsi"/>
          <w:b/>
          <w:bCs/>
          <w:sz w:val="22"/>
          <w:szCs w:val="22"/>
        </w:rPr>
      </w:pPr>
    </w:p>
    <w:p w14:paraId="685DBA45" w14:textId="77777777" w:rsidR="00B1270A" w:rsidRPr="0063401D" w:rsidRDefault="00B1270A" w:rsidP="00B1270A">
      <w:pPr>
        <w:pBdr>
          <w:top w:val="single" w:sz="4" w:space="2" w:color="auto"/>
        </w:pBdr>
        <w:spacing w:line="240" w:lineRule="exact"/>
        <w:rPr>
          <w:rFonts w:asciiTheme="minorHAnsi" w:hAnsiTheme="minorHAnsi"/>
          <w:b/>
          <w:bCs/>
        </w:rPr>
      </w:pPr>
      <w:r w:rsidRPr="0063401D">
        <w:rPr>
          <w:rFonts w:asciiTheme="minorHAnsi" w:hAnsiTheme="minorHAnsi"/>
          <w:b/>
          <w:bCs/>
        </w:rPr>
        <w:t>RICEFW Tech</w:t>
      </w:r>
      <w:r w:rsidR="00E23B2B" w:rsidRPr="0063401D">
        <w:rPr>
          <w:rFonts w:asciiTheme="minorHAnsi" w:hAnsiTheme="minorHAnsi"/>
          <w:b/>
          <w:bCs/>
        </w:rPr>
        <w:t>nologies Inc</w:t>
      </w:r>
    </w:p>
    <w:p w14:paraId="6EBFE359" w14:textId="77777777" w:rsidR="00B1270A" w:rsidRPr="00AB6427" w:rsidRDefault="00B1270A" w:rsidP="00B1270A">
      <w:pPr>
        <w:pBdr>
          <w:top w:val="single" w:sz="4" w:space="2" w:color="auto"/>
        </w:pBdr>
        <w:spacing w:line="240" w:lineRule="exact"/>
        <w:rPr>
          <w:rFonts w:asciiTheme="minorHAnsi" w:hAnsiTheme="minorHAnsi"/>
          <w:b/>
          <w:bCs/>
          <w:sz w:val="22"/>
          <w:szCs w:val="22"/>
        </w:rPr>
      </w:pPr>
      <w:r w:rsidRPr="00AB6427">
        <w:rPr>
          <w:rFonts w:asciiTheme="minorHAnsi" w:hAnsiTheme="minorHAnsi"/>
          <w:b/>
          <w:bCs/>
          <w:sz w:val="22"/>
          <w:szCs w:val="22"/>
        </w:rPr>
        <w:t xml:space="preserve">Sr. Business Analyst Power BI / Scrum Master            </w:t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  <w:t xml:space="preserve"> Aug 2021 – Till Date</w:t>
      </w:r>
    </w:p>
    <w:p w14:paraId="5281B7F4" w14:textId="573429DE" w:rsidR="00B1270A" w:rsidRDefault="00AB6427" w:rsidP="00B1270A">
      <w:pPr>
        <w:spacing w:line="240" w:lineRule="exact"/>
        <w:textAlignment w:val="baseline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Client: Walmart</w:t>
      </w:r>
      <w:r w:rsidR="00CE2972" w:rsidRPr="00AB6427">
        <w:rPr>
          <w:rFonts w:asciiTheme="minorHAnsi" w:hAnsiTheme="minorHAnsi"/>
          <w:b/>
          <w:bCs/>
          <w:sz w:val="22"/>
          <w:szCs w:val="22"/>
        </w:rPr>
        <w:t>,</w:t>
      </w:r>
      <w:r w:rsidRPr="00AB6427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CE2972" w:rsidRPr="00AB6427">
        <w:rPr>
          <w:rFonts w:asciiTheme="minorHAnsi" w:hAnsiTheme="minorHAnsi"/>
          <w:b/>
          <w:bCs/>
          <w:sz w:val="22"/>
          <w:szCs w:val="22"/>
        </w:rPr>
        <w:t>Bentonville, AR</w:t>
      </w:r>
    </w:p>
    <w:p w14:paraId="07370836" w14:textId="77777777" w:rsidR="00043149" w:rsidRPr="00AB6427" w:rsidRDefault="00043149" w:rsidP="00B1270A">
      <w:pPr>
        <w:spacing w:line="240" w:lineRule="exact"/>
        <w:textAlignment w:val="baseline"/>
        <w:rPr>
          <w:rFonts w:asciiTheme="minorHAnsi" w:hAnsiTheme="minorHAnsi"/>
          <w:b/>
          <w:bCs/>
          <w:sz w:val="22"/>
          <w:szCs w:val="22"/>
        </w:rPr>
      </w:pPr>
    </w:p>
    <w:p w14:paraId="737DD2BD" w14:textId="77777777" w:rsidR="00043149" w:rsidRPr="00AB6427" w:rsidRDefault="00043149" w:rsidP="00043149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Create Power BI visualization of Dashboards &amp; Scorecards (KPI) for </w:t>
      </w:r>
      <w:r>
        <w:rPr>
          <w:rFonts w:asciiTheme="minorHAnsi" w:hAnsiTheme="minorHAnsi"/>
          <w:sz w:val="22"/>
          <w:szCs w:val="22"/>
        </w:rPr>
        <w:t>Walmart AP.</w:t>
      </w:r>
    </w:p>
    <w:p w14:paraId="557AF7C3" w14:textId="649B11F7" w:rsidR="00CE2972" w:rsidRPr="00AA6DDD" w:rsidRDefault="00043149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Assisted Supply chain analysts with automating reporting functionality using Power BI tools Power BI reporting, Dashboards &amp; Scorecards (KPI) and MySQL, AWS &amp; Data warehouse data sources.</w:t>
      </w:r>
    </w:p>
    <w:p w14:paraId="222B6B27" w14:textId="77777777" w:rsidR="00B1270A" w:rsidRPr="00AB6427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Lead daily stand-ups and scrum ceremonies for two scrum teams.</w:t>
      </w:r>
    </w:p>
    <w:p w14:paraId="76BA810B" w14:textId="77777777" w:rsidR="00B1270A" w:rsidRPr="00AB6427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Work with product owners to groom the backlog and plan sprints.</w:t>
      </w:r>
    </w:p>
    <w:p w14:paraId="6BF586F1" w14:textId="77777777" w:rsidR="00B1270A" w:rsidRPr="00AB6427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Track, escalate and remove impediments.</w:t>
      </w:r>
    </w:p>
    <w:p w14:paraId="4745C565" w14:textId="77777777" w:rsidR="00B1270A" w:rsidRPr="00AB6427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Successfully guided three development teams through transition from waterfall to Agile development.</w:t>
      </w:r>
    </w:p>
    <w:p w14:paraId="5AB2977F" w14:textId="77777777" w:rsidR="00B1270A" w:rsidRPr="00AB6427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Coached team members on Agile processes and facilitated planning meetings and retrospectives.</w:t>
      </w:r>
    </w:p>
    <w:p w14:paraId="106ABAE2" w14:textId="77777777" w:rsidR="00B1270A" w:rsidRPr="00AB6427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Maintained task board and produced daily burndown charts.</w:t>
      </w:r>
    </w:p>
    <w:p w14:paraId="6990181C" w14:textId="7DBC9252" w:rsidR="00B1270A" w:rsidRDefault="00B1270A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Massive experience in managing multiple technological projects within the financial industry involving planning/tracking, issues resolution, conflict management, resource management, status reporting, quality enforcement, and multiple vendors.</w:t>
      </w:r>
    </w:p>
    <w:p w14:paraId="1948D4F8" w14:textId="77777777" w:rsidR="00AC57F5" w:rsidRDefault="00B1270A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>Assisted in facilitating the Scrum ceremonies such as: Product Increment planning, sprint planning, daily stand ups, grooming, sprint demos, and retrospectives</w:t>
      </w:r>
      <w:r w:rsidR="00AC57F5">
        <w:rPr>
          <w:rFonts w:asciiTheme="minorHAnsi" w:hAnsiTheme="minorHAnsi"/>
          <w:sz w:val="22"/>
          <w:szCs w:val="22"/>
        </w:rPr>
        <w:t>.</w:t>
      </w:r>
    </w:p>
    <w:p w14:paraId="20880FCC" w14:textId="24301174" w:rsidR="00AC57F5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>Business analysis of DWH solution, data modeling and testing of program or application modules that meet design specification </w:t>
      </w:r>
    </w:p>
    <w:p w14:paraId="1ED2B78A" w14:textId="77777777" w:rsidR="00AC57F5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>Participate on execution and documentation of tests necessary to ensure that an application or technical environment meets performance requirements</w:t>
      </w:r>
    </w:p>
    <w:p w14:paraId="2A9BBB1C" w14:textId="1145612B" w:rsidR="00AC57F5" w:rsidRPr="00AC57F5" w:rsidRDefault="00AC57F5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 xml:space="preserve">Work with stakeholders across the business to ensure that user stories are clearly defined, </w:t>
      </w:r>
      <w:r w:rsidR="00102FEE" w:rsidRPr="00AC57F5">
        <w:rPr>
          <w:rFonts w:asciiTheme="minorHAnsi" w:hAnsiTheme="minorHAnsi"/>
          <w:sz w:val="22"/>
          <w:szCs w:val="22"/>
        </w:rPr>
        <w:t>delivered,</w:t>
      </w:r>
      <w:r w:rsidRPr="00AC57F5">
        <w:rPr>
          <w:rFonts w:asciiTheme="minorHAnsi" w:hAnsiTheme="minorHAnsi"/>
          <w:sz w:val="22"/>
          <w:szCs w:val="22"/>
        </w:rPr>
        <w:t xml:space="preserve"> and approved for deployment.</w:t>
      </w:r>
    </w:p>
    <w:p w14:paraId="41A98EAB" w14:textId="396330EC" w:rsidR="00AC57F5" w:rsidRPr="00AC57F5" w:rsidRDefault="00AC57F5" w:rsidP="00B1270A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 xml:space="preserve">Work and collaborate with other business analysts </w:t>
      </w:r>
      <w:r>
        <w:rPr>
          <w:rFonts w:asciiTheme="minorHAnsi" w:hAnsiTheme="minorHAnsi"/>
          <w:sz w:val="22"/>
          <w:szCs w:val="22"/>
        </w:rPr>
        <w:t xml:space="preserve">across the train </w:t>
      </w:r>
      <w:r w:rsidRPr="00AC57F5">
        <w:rPr>
          <w:rFonts w:asciiTheme="minorHAnsi" w:hAnsiTheme="minorHAnsi"/>
          <w:sz w:val="22"/>
          <w:szCs w:val="22"/>
        </w:rPr>
        <w:t xml:space="preserve">to achieve a common goal. </w:t>
      </w:r>
    </w:p>
    <w:p w14:paraId="3C612F98" w14:textId="77777777" w:rsidR="00AC57F5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 xml:space="preserve">Translate business requirements into detailed system requirements and technical design specifications. </w:t>
      </w:r>
    </w:p>
    <w:p w14:paraId="614EE01D" w14:textId="0740BCC0" w:rsidR="00AC57F5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C57F5">
        <w:rPr>
          <w:rFonts w:asciiTheme="minorHAnsi" w:hAnsiTheme="minorHAnsi"/>
          <w:sz w:val="22"/>
          <w:szCs w:val="22"/>
        </w:rPr>
        <w:t xml:space="preserve">Investigate, </w:t>
      </w:r>
      <w:r w:rsidR="00102FEE">
        <w:rPr>
          <w:rFonts w:asciiTheme="minorHAnsi" w:hAnsiTheme="minorHAnsi"/>
          <w:sz w:val="22"/>
          <w:szCs w:val="22"/>
        </w:rPr>
        <w:t xml:space="preserve">map, </w:t>
      </w:r>
      <w:r w:rsidRPr="00AC57F5">
        <w:rPr>
          <w:rFonts w:asciiTheme="minorHAnsi" w:hAnsiTheme="minorHAnsi"/>
          <w:sz w:val="22"/>
          <w:szCs w:val="22"/>
        </w:rPr>
        <w:t xml:space="preserve">model, define and document required business processes, including business process that improve data collection and quality. </w:t>
      </w:r>
    </w:p>
    <w:p w14:paraId="0FAE02EC" w14:textId="66CB1E84" w:rsidR="00AA6DDD" w:rsidRPr="00AA6DDD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A6DDD">
        <w:rPr>
          <w:rFonts w:asciiTheme="minorHAnsi" w:hAnsiTheme="minorHAnsi"/>
          <w:sz w:val="22"/>
          <w:szCs w:val="22"/>
        </w:rPr>
        <w:t xml:space="preserve">Carry out requirements analysis for change requests including requirements gathering and participating in workshops to understand project objectives and scope. </w:t>
      </w:r>
    </w:p>
    <w:p w14:paraId="44726C3D" w14:textId="12E0683D" w:rsidR="00AC57F5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A6DDD">
        <w:rPr>
          <w:rFonts w:asciiTheme="minorHAnsi" w:hAnsiTheme="minorHAnsi"/>
          <w:sz w:val="22"/>
          <w:szCs w:val="22"/>
        </w:rPr>
        <w:t xml:space="preserve">To work with other business analysts and members of group infrastructure to develop realistic solutions to business requirements, </w:t>
      </w:r>
      <w:r w:rsidR="00102FEE" w:rsidRPr="00AA6DDD">
        <w:rPr>
          <w:rFonts w:asciiTheme="minorHAnsi" w:hAnsiTheme="minorHAnsi"/>
          <w:sz w:val="22"/>
          <w:szCs w:val="22"/>
        </w:rPr>
        <w:t>considering</w:t>
      </w:r>
      <w:r w:rsidRPr="00AA6DDD">
        <w:rPr>
          <w:rFonts w:asciiTheme="minorHAnsi" w:hAnsiTheme="minorHAnsi"/>
          <w:sz w:val="22"/>
          <w:szCs w:val="22"/>
        </w:rPr>
        <w:t xml:space="preserve"> budgets, </w:t>
      </w:r>
      <w:r w:rsidR="00102FEE" w:rsidRPr="00AA6DDD">
        <w:rPr>
          <w:rFonts w:asciiTheme="minorHAnsi" w:hAnsiTheme="minorHAnsi"/>
          <w:sz w:val="22"/>
          <w:szCs w:val="22"/>
        </w:rPr>
        <w:t>timescales,</w:t>
      </w:r>
      <w:r w:rsidRPr="00AA6DDD">
        <w:rPr>
          <w:rFonts w:asciiTheme="minorHAnsi" w:hAnsiTheme="minorHAnsi"/>
          <w:sz w:val="22"/>
          <w:szCs w:val="22"/>
        </w:rPr>
        <w:t xml:space="preserve"> and costs </w:t>
      </w:r>
    </w:p>
    <w:p w14:paraId="26133ABE" w14:textId="72BB43D7" w:rsidR="00AC57F5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A6DDD">
        <w:rPr>
          <w:rFonts w:asciiTheme="minorHAnsi" w:hAnsiTheme="minorHAnsi"/>
          <w:sz w:val="22"/>
          <w:szCs w:val="22"/>
        </w:rPr>
        <w:t xml:space="preserve">Support the development of training and implementation material </w:t>
      </w:r>
      <w:r w:rsidRPr="00AA6DDD">
        <w:rPr>
          <w:rFonts w:asciiTheme="minorHAnsi" w:hAnsiTheme="minorHAnsi"/>
          <w:sz w:val="22"/>
          <w:szCs w:val="22"/>
        </w:rPr>
        <w:sym w:font="Symbol" w:char="F0B7"/>
      </w:r>
      <w:r w:rsidRPr="00AA6DDD">
        <w:rPr>
          <w:rFonts w:asciiTheme="minorHAnsi" w:hAnsiTheme="minorHAnsi"/>
          <w:sz w:val="22"/>
          <w:szCs w:val="22"/>
        </w:rPr>
        <w:t xml:space="preserve"> Assist in integration and acceptance testing.</w:t>
      </w:r>
    </w:p>
    <w:p w14:paraId="57F9EA39" w14:textId="15269169" w:rsidR="00D60CEE" w:rsidRPr="00AC57F5" w:rsidRDefault="00AC57F5" w:rsidP="00AC57F5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A6DDD">
        <w:rPr>
          <w:rFonts w:asciiTheme="minorHAnsi" w:hAnsiTheme="minorHAnsi"/>
          <w:sz w:val="22"/>
          <w:szCs w:val="22"/>
        </w:rPr>
        <w:t>Participate in sprint planning where applicable.</w:t>
      </w:r>
    </w:p>
    <w:p w14:paraId="299B76CF" w14:textId="77777777" w:rsidR="00B1270A" w:rsidRPr="00AB6427" w:rsidRDefault="00B1270A" w:rsidP="00B1270A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</w:p>
    <w:p w14:paraId="4C299E78" w14:textId="77777777" w:rsidR="00B1270A" w:rsidRPr="00AB6427" w:rsidRDefault="00B1270A" w:rsidP="00B1270A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</w:p>
    <w:p w14:paraId="73B12F11" w14:textId="77777777" w:rsidR="00D60CEE" w:rsidRPr="00AB6427" w:rsidRDefault="00D60CEE" w:rsidP="00D81118">
      <w:pPr>
        <w:spacing w:line="240" w:lineRule="exact"/>
        <w:jc w:val="both"/>
        <w:rPr>
          <w:rFonts w:asciiTheme="minorHAnsi" w:hAnsiTheme="minorHAnsi"/>
          <w:b/>
          <w:bCs/>
          <w:sz w:val="22"/>
          <w:szCs w:val="22"/>
        </w:rPr>
      </w:pPr>
      <w:r w:rsidRPr="0063401D">
        <w:rPr>
          <w:rFonts w:asciiTheme="minorHAnsi" w:hAnsiTheme="minorHAnsi"/>
          <w:b/>
        </w:rPr>
        <w:t xml:space="preserve">GEODIS </w:t>
      </w:r>
      <w:r w:rsidR="009046CC" w:rsidRPr="0063401D">
        <w:rPr>
          <w:rFonts w:asciiTheme="minorHAnsi" w:hAnsiTheme="minorHAnsi"/>
          <w:b/>
        </w:rPr>
        <w:t>Americas –</w:t>
      </w:r>
      <w:r w:rsidRPr="0063401D">
        <w:rPr>
          <w:rFonts w:asciiTheme="minorHAnsi" w:hAnsiTheme="minorHAnsi"/>
          <w:b/>
        </w:rPr>
        <w:t xml:space="preserve"> Brentwood, TN </w:t>
      </w:r>
      <w:r w:rsidRPr="0063401D">
        <w:rPr>
          <w:rFonts w:asciiTheme="minorHAnsi" w:hAnsiTheme="minorHAnsi"/>
          <w:b/>
          <w:bCs/>
        </w:rPr>
        <w:tab/>
      </w:r>
      <w:r w:rsidR="002E1F46" w:rsidRPr="00AB6427">
        <w:rPr>
          <w:rFonts w:asciiTheme="minorHAnsi" w:hAnsiTheme="minorHAnsi"/>
          <w:b/>
          <w:bCs/>
          <w:sz w:val="22"/>
          <w:szCs w:val="22"/>
        </w:rPr>
        <w:tab/>
      </w:r>
      <w:r w:rsidR="002E1F46"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</w:r>
      <w:r w:rsidR="002E1F46" w:rsidRPr="00AB6427">
        <w:rPr>
          <w:rFonts w:asciiTheme="minorHAnsi" w:hAnsiTheme="minorHAnsi"/>
          <w:b/>
          <w:bCs/>
          <w:sz w:val="22"/>
          <w:szCs w:val="22"/>
        </w:rPr>
        <w:tab/>
      </w:r>
      <w:r w:rsidR="002E1F46" w:rsidRPr="00AB6427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 xml:space="preserve"> Dec</w:t>
      </w:r>
      <w:r w:rsidR="002151BE" w:rsidRPr="00AB6427">
        <w:rPr>
          <w:rFonts w:asciiTheme="minorHAnsi" w:hAnsiTheme="minorHAnsi"/>
          <w:b/>
          <w:bCs/>
          <w:sz w:val="22"/>
          <w:szCs w:val="22"/>
        </w:rPr>
        <w:t>.</w:t>
      </w:r>
      <w:r w:rsidRPr="00AB6427">
        <w:rPr>
          <w:rFonts w:asciiTheme="minorHAnsi" w:hAnsiTheme="minorHAnsi"/>
          <w:b/>
          <w:bCs/>
          <w:sz w:val="22"/>
          <w:szCs w:val="22"/>
        </w:rPr>
        <w:t xml:space="preserve"> 2019 – </w:t>
      </w:r>
      <w:r w:rsidR="00B1270A" w:rsidRPr="00AB6427">
        <w:rPr>
          <w:rFonts w:asciiTheme="minorHAnsi" w:hAnsiTheme="minorHAnsi"/>
          <w:b/>
          <w:bCs/>
          <w:sz w:val="22"/>
          <w:szCs w:val="22"/>
        </w:rPr>
        <w:t>Aug 2021</w:t>
      </w:r>
    </w:p>
    <w:p w14:paraId="6F679855" w14:textId="77777777" w:rsidR="001F2A68" w:rsidRPr="00AB6427" w:rsidRDefault="00AA2489" w:rsidP="004A72D1">
      <w:pPr>
        <w:spacing w:line="240" w:lineRule="exact"/>
        <w:jc w:val="both"/>
        <w:rPr>
          <w:rFonts w:asciiTheme="minorHAnsi" w:hAnsiTheme="minorHAnsi"/>
          <w:b/>
          <w:bCs/>
          <w:sz w:val="22"/>
          <w:szCs w:val="22"/>
        </w:rPr>
      </w:pPr>
      <w:r w:rsidRPr="00AB6427">
        <w:rPr>
          <w:rFonts w:asciiTheme="minorHAnsi" w:hAnsiTheme="minorHAnsi"/>
          <w:b/>
          <w:bCs/>
          <w:sz w:val="22"/>
          <w:szCs w:val="22"/>
        </w:rPr>
        <w:t>Business</w:t>
      </w:r>
      <w:r w:rsidR="00D0557F" w:rsidRPr="00AB6427">
        <w:rPr>
          <w:rFonts w:asciiTheme="minorHAnsi" w:hAnsiTheme="minorHAnsi"/>
          <w:b/>
          <w:bCs/>
          <w:sz w:val="22"/>
          <w:szCs w:val="22"/>
        </w:rPr>
        <w:t xml:space="preserve"> Analyst II </w:t>
      </w:r>
      <w:r w:rsidR="005451BE" w:rsidRPr="00AB6427">
        <w:rPr>
          <w:rFonts w:asciiTheme="minorHAnsi" w:hAnsiTheme="minorHAnsi"/>
          <w:b/>
          <w:bCs/>
          <w:sz w:val="22"/>
          <w:szCs w:val="22"/>
        </w:rPr>
        <w:t>– Mercury Gate</w:t>
      </w:r>
      <w:r w:rsidR="000F3D5D" w:rsidRPr="00AB6427">
        <w:rPr>
          <w:rFonts w:asciiTheme="minorHAnsi" w:hAnsiTheme="minorHAnsi"/>
          <w:b/>
          <w:bCs/>
          <w:sz w:val="22"/>
          <w:szCs w:val="22"/>
        </w:rPr>
        <w:t xml:space="preserve"> TMS</w:t>
      </w:r>
    </w:p>
    <w:p w14:paraId="744BEA24" w14:textId="77777777" w:rsidR="004A72D1" w:rsidRPr="00AB6427" w:rsidRDefault="004A72D1" w:rsidP="004A72D1">
      <w:pPr>
        <w:spacing w:line="240" w:lineRule="exact"/>
        <w:jc w:val="both"/>
        <w:rPr>
          <w:rFonts w:asciiTheme="minorHAnsi" w:hAnsiTheme="minorHAnsi"/>
          <w:b/>
          <w:bCs/>
          <w:sz w:val="22"/>
          <w:szCs w:val="22"/>
        </w:rPr>
      </w:pPr>
    </w:p>
    <w:p w14:paraId="1F624B42" w14:textId="77777777" w:rsidR="007C7E23" w:rsidRPr="00AB6427" w:rsidRDefault="007C7E23" w:rsidP="007C7E23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As an Implementation Analyst and Scrum master – I am responsible for a prominent role in all aspects of business system solution implementations including process design, system set-up and configuration, user training, testing, go-live support, co-ordinate communication and continuous improvement. </w:t>
      </w:r>
    </w:p>
    <w:p w14:paraId="18EDF746" w14:textId="77777777" w:rsidR="00232099" w:rsidRPr="00AB6427" w:rsidRDefault="00232099" w:rsidP="007C7E23">
      <w:pPr>
        <w:spacing w:line="240" w:lineRule="exact"/>
        <w:textAlignment w:val="baseline"/>
        <w:rPr>
          <w:rFonts w:asciiTheme="minorHAnsi" w:hAnsiTheme="minorHAnsi"/>
          <w:sz w:val="22"/>
          <w:szCs w:val="22"/>
        </w:rPr>
      </w:pPr>
    </w:p>
    <w:p w14:paraId="7C33F92A" w14:textId="77777777" w:rsidR="007B0804" w:rsidRPr="00AB6427" w:rsidRDefault="007B0804" w:rsidP="007B0804">
      <w:pPr>
        <w:spacing w:line="240" w:lineRule="exact"/>
        <w:jc w:val="both"/>
        <w:rPr>
          <w:rFonts w:asciiTheme="minorHAnsi" w:hAnsiTheme="minorHAnsi"/>
          <w:i/>
          <w:iCs/>
          <w:sz w:val="22"/>
          <w:szCs w:val="22"/>
        </w:rPr>
      </w:pPr>
      <w:r w:rsidRPr="00AB6427">
        <w:rPr>
          <w:rFonts w:asciiTheme="minorHAnsi" w:hAnsiTheme="minorHAnsi"/>
          <w:i/>
          <w:iCs/>
          <w:sz w:val="22"/>
          <w:szCs w:val="22"/>
        </w:rPr>
        <w:t>(As an Implementation Analyst)</w:t>
      </w:r>
    </w:p>
    <w:p w14:paraId="70EABE0F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Analyze complex customer and business partner requirements to effectively implement and support business systems.</w:t>
      </w:r>
    </w:p>
    <w:p w14:paraId="788A44C0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Executes implementation processes for new customers and conversions by applying systems implementation concepts.</w:t>
      </w:r>
    </w:p>
    <w:p w14:paraId="6B7C6AF7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Provides analysis, support, and guidance to both internal and external critical customers on complex electronic data transfers covering enrollment, claims, billing statements and payments</w:t>
      </w:r>
    </w:p>
    <w:p w14:paraId="1F207141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Conduct EDI data transfer testing and reviews submissions for exceeding quality standards. </w:t>
      </w:r>
    </w:p>
    <w:p w14:paraId="3AA59744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Approve and sign off on integrations between business systems - WMS (Synapse) and TMS (Mercury Gate).</w:t>
      </w:r>
    </w:p>
    <w:p w14:paraId="7DA8DE92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Review existing EDI processes, procedures, and systems to improve submission rate, reduce paper remits and improve the quality of each encounter with EDI Identifies best practices.</w:t>
      </w:r>
    </w:p>
    <w:p w14:paraId="526F8332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Successfully implemented a 3.6 million Implementation project working along with cross function teams slashing time of testing </w:t>
      </w:r>
    </w:p>
    <w:p w14:paraId="1B08EE42" w14:textId="77777777" w:rsidR="007B0804" w:rsidRPr="00AB6427" w:rsidRDefault="007B0804" w:rsidP="007B0804">
      <w:p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and delivery by 11% during 1st quarter and by 17% during the 2</w:t>
      </w:r>
      <w:r w:rsidRPr="00AB6427">
        <w:rPr>
          <w:rFonts w:asciiTheme="minorHAnsi" w:hAnsiTheme="minorHAnsi"/>
          <w:sz w:val="22"/>
          <w:szCs w:val="22"/>
          <w:vertAlign w:val="superscript"/>
        </w:rPr>
        <w:t>nd</w:t>
      </w:r>
      <w:r w:rsidRPr="00AB6427">
        <w:rPr>
          <w:rFonts w:asciiTheme="minorHAnsi" w:hAnsiTheme="minorHAnsi"/>
          <w:sz w:val="22"/>
          <w:szCs w:val="22"/>
        </w:rPr>
        <w:t>.</w:t>
      </w:r>
    </w:p>
    <w:p w14:paraId="40A90C54" w14:textId="77777777" w:rsidR="007B0804" w:rsidRPr="00AB6427" w:rsidRDefault="007B080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Serve as a liaison between Vendor and Client</w:t>
      </w:r>
      <w:r w:rsidR="00192A24" w:rsidRPr="00AB6427">
        <w:rPr>
          <w:rFonts w:asciiTheme="minorHAnsi" w:hAnsiTheme="minorHAnsi"/>
          <w:sz w:val="22"/>
          <w:szCs w:val="22"/>
        </w:rPr>
        <w:t>.</w:t>
      </w:r>
    </w:p>
    <w:p w14:paraId="304ACEC1" w14:textId="77777777" w:rsidR="00192A24" w:rsidRPr="00AB6427" w:rsidRDefault="00192A24" w:rsidP="007B0804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Client worked for: Dukal, ACCO Brands USA, PetSafe, Redbull (support), FCS, GEODIS Brokerage ( DW project) </w:t>
      </w:r>
    </w:p>
    <w:p w14:paraId="40EA8C98" w14:textId="77777777" w:rsidR="00232099" w:rsidRPr="00AB6427" w:rsidRDefault="00232099" w:rsidP="00232099">
      <w:pPr>
        <w:spacing w:line="240" w:lineRule="exact"/>
        <w:ind w:left="480"/>
        <w:textAlignment w:val="baseline"/>
        <w:rPr>
          <w:rFonts w:asciiTheme="minorHAnsi" w:hAnsiTheme="minorHAnsi"/>
          <w:i/>
          <w:iCs/>
          <w:sz w:val="22"/>
          <w:szCs w:val="22"/>
        </w:rPr>
      </w:pPr>
    </w:p>
    <w:p w14:paraId="01206BD4" w14:textId="77777777" w:rsidR="00B351F6" w:rsidRPr="00AB6427" w:rsidRDefault="00B351F6" w:rsidP="007B0804">
      <w:pPr>
        <w:spacing w:line="240" w:lineRule="exact"/>
        <w:ind w:left="120"/>
        <w:textAlignment w:val="baseline"/>
        <w:rPr>
          <w:rFonts w:asciiTheme="minorHAnsi" w:hAnsiTheme="minorHAnsi"/>
          <w:i/>
          <w:iCs/>
          <w:sz w:val="22"/>
          <w:szCs w:val="22"/>
        </w:rPr>
      </w:pPr>
      <w:r w:rsidRPr="00AB6427">
        <w:rPr>
          <w:rFonts w:asciiTheme="minorHAnsi" w:hAnsiTheme="minorHAnsi"/>
          <w:i/>
          <w:iCs/>
          <w:sz w:val="22"/>
          <w:szCs w:val="22"/>
        </w:rPr>
        <w:t xml:space="preserve">(As </w:t>
      </w:r>
      <w:r w:rsidR="00AA2489" w:rsidRPr="00AB6427">
        <w:rPr>
          <w:rFonts w:asciiTheme="minorHAnsi" w:hAnsiTheme="minorHAnsi"/>
          <w:i/>
          <w:iCs/>
          <w:sz w:val="22"/>
          <w:szCs w:val="22"/>
        </w:rPr>
        <w:t xml:space="preserve">a </w:t>
      </w:r>
      <w:r w:rsidR="006534BE" w:rsidRPr="00AB6427">
        <w:rPr>
          <w:rFonts w:asciiTheme="minorHAnsi" w:hAnsiTheme="minorHAnsi"/>
          <w:i/>
          <w:iCs/>
          <w:sz w:val="22"/>
          <w:szCs w:val="22"/>
        </w:rPr>
        <w:t>Scrum Master</w:t>
      </w:r>
      <w:r w:rsidR="001237B3" w:rsidRPr="00AB6427">
        <w:rPr>
          <w:rFonts w:asciiTheme="minorHAnsi" w:hAnsiTheme="minorHAnsi"/>
          <w:i/>
          <w:iCs/>
          <w:sz w:val="22"/>
          <w:szCs w:val="22"/>
        </w:rPr>
        <w:t>)</w:t>
      </w:r>
    </w:p>
    <w:p w14:paraId="53D557DD" w14:textId="77777777" w:rsidR="007C7E23" w:rsidRPr="00AB6427" w:rsidRDefault="007C7E23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Organize and facilitate daily scrum, sprint reviews, retrospectives, sprint, and release planning.</w:t>
      </w:r>
    </w:p>
    <w:p w14:paraId="3A98ADCD" w14:textId="77777777" w:rsidR="007C7E23" w:rsidRPr="00AB6427" w:rsidRDefault="007C7E23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Collaborate closely with product owner on backlog grooming to keep product backlog relevant and prioritized, ensuring acceptance criteria are agreed upon and stories are ready for sizing.</w:t>
      </w:r>
    </w:p>
    <w:p w14:paraId="0E5061B9" w14:textId="77777777" w:rsidR="007C7E23" w:rsidRPr="00AB6427" w:rsidRDefault="007C7E23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Effectively track team’s progress, including burn down, velocity and release forecasting.</w:t>
      </w:r>
    </w:p>
    <w:p w14:paraId="3CC1BE4A" w14:textId="77777777" w:rsidR="007C7E23" w:rsidRPr="00AB6427" w:rsidRDefault="007C7E23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Expertly promote continuous improvement and help teams increase productivity and foster innovation.</w:t>
      </w:r>
    </w:p>
    <w:p w14:paraId="6FADECAE" w14:textId="77777777" w:rsidR="007C7E23" w:rsidRPr="00AB6427" w:rsidRDefault="007C7E23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Enabled improvement in team delivery commitments and capacity planning for sprints by identifying &amp; tracking hidden tasks that increased customer satisfaction.</w:t>
      </w:r>
    </w:p>
    <w:p w14:paraId="7E5DBA34" w14:textId="77777777" w:rsidR="007C7E23" w:rsidRPr="00AB6427" w:rsidRDefault="007C7E23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Facilitated Agile adoption Retrospective for the organization with the leadership and guided teams with outcome resulting in enhanced performance.</w:t>
      </w:r>
    </w:p>
    <w:p w14:paraId="6CBD6BC7" w14:textId="77777777" w:rsidR="00192A24" w:rsidRPr="00AB6427" w:rsidRDefault="00192A24" w:rsidP="007C7E23">
      <w:pPr>
        <w:numPr>
          <w:ilvl w:val="0"/>
          <w:numId w:val="14"/>
        </w:numPr>
        <w:spacing w:line="240" w:lineRule="exact"/>
        <w:ind w:left="480"/>
        <w:textAlignment w:val="baseline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Manage MercuryGate ServiceNow dashboard for</w:t>
      </w:r>
      <w:r w:rsidR="00232099" w:rsidRPr="00AB6427">
        <w:rPr>
          <w:rFonts w:asciiTheme="minorHAnsi" w:hAnsiTheme="minorHAnsi"/>
          <w:sz w:val="22"/>
          <w:szCs w:val="22"/>
        </w:rPr>
        <w:t xml:space="preserve"> team’s</w:t>
      </w:r>
      <w:r w:rsidRPr="00AB6427">
        <w:rPr>
          <w:rFonts w:asciiTheme="minorHAnsi" w:hAnsiTheme="minorHAnsi"/>
          <w:sz w:val="22"/>
          <w:szCs w:val="22"/>
        </w:rPr>
        <w:t xml:space="preserve"> visibility</w:t>
      </w:r>
      <w:r w:rsidR="00232099" w:rsidRPr="00AB6427">
        <w:rPr>
          <w:rFonts w:asciiTheme="minorHAnsi" w:hAnsiTheme="minorHAnsi"/>
          <w:sz w:val="22"/>
          <w:szCs w:val="22"/>
        </w:rPr>
        <w:t xml:space="preserve"> of Work Items</w:t>
      </w:r>
      <w:r w:rsidRPr="00AB6427">
        <w:rPr>
          <w:rFonts w:asciiTheme="minorHAnsi" w:hAnsiTheme="minorHAnsi"/>
          <w:sz w:val="22"/>
          <w:szCs w:val="22"/>
        </w:rPr>
        <w:t xml:space="preserve">. </w:t>
      </w:r>
    </w:p>
    <w:p w14:paraId="39DC9A1E" w14:textId="77777777" w:rsidR="00192A24" w:rsidRPr="00AB6427" w:rsidRDefault="00192A24" w:rsidP="00D81118">
      <w:pPr>
        <w:spacing w:line="240" w:lineRule="exact"/>
        <w:jc w:val="both"/>
        <w:rPr>
          <w:rFonts w:asciiTheme="minorHAnsi" w:hAnsiTheme="minorHAnsi"/>
          <w:sz w:val="22"/>
          <w:szCs w:val="22"/>
        </w:rPr>
      </w:pPr>
    </w:p>
    <w:p w14:paraId="5F114F3B" w14:textId="77777777" w:rsidR="00232099" w:rsidRPr="00AB6427" w:rsidRDefault="00232099" w:rsidP="00D81118">
      <w:pPr>
        <w:spacing w:line="240" w:lineRule="exact"/>
        <w:jc w:val="both"/>
        <w:rPr>
          <w:rFonts w:asciiTheme="minorHAnsi" w:hAnsiTheme="minorHAnsi"/>
          <w:sz w:val="22"/>
          <w:szCs w:val="22"/>
        </w:rPr>
      </w:pPr>
    </w:p>
    <w:p w14:paraId="36197E93" w14:textId="77777777" w:rsidR="002F5C6D" w:rsidRPr="00AB6427" w:rsidRDefault="002F5C6D" w:rsidP="00D81118">
      <w:pPr>
        <w:spacing w:line="240" w:lineRule="exact"/>
        <w:jc w:val="both"/>
        <w:rPr>
          <w:rFonts w:asciiTheme="minorHAnsi" w:hAnsiTheme="minorHAnsi"/>
          <w:sz w:val="22"/>
          <w:szCs w:val="22"/>
        </w:rPr>
      </w:pPr>
    </w:p>
    <w:p w14:paraId="0B1995B6" w14:textId="77777777" w:rsidR="005917A2" w:rsidRPr="00AB6427" w:rsidRDefault="009B0CBE" w:rsidP="00D81118">
      <w:pPr>
        <w:spacing w:line="240" w:lineRule="exact"/>
        <w:jc w:val="both"/>
        <w:rPr>
          <w:rFonts w:asciiTheme="minorHAnsi" w:hAnsiTheme="minorHAnsi"/>
          <w:b/>
          <w:bCs/>
          <w:sz w:val="22"/>
          <w:szCs w:val="22"/>
        </w:rPr>
      </w:pPr>
      <w:r w:rsidRPr="0063401D">
        <w:rPr>
          <w:rFonts w:asciiTheme="minorHAnsi" w:hAnsiTheme="minorHAnsi"/>
          <w:b/>
        </w:rPr>
        <w:t>DALKO R</w:t>
      </w:r>
      <w:r w:rsidR="00A33EE5" w:rsidRPr="0063401D">
        <w:rPr>
          <w:rFonts w:asciiTheme="minorHAnsi" w:hAnsiTheme="minorHAnsi"/>
          <w:b/>
        </w:rPr>
        <w:t>ESOURCES</w:t>
      </w:r>
      <w:r w:rsidRPr="0063401D">
        <w:rPr>
          <w:rFonts w:asciiTheme="minorHAnsi" w:hAnsiTheme="minorHAnsi"/>
          <w:b/>
        </w:rPr>
        <w:t xml:space="preserve"> I</w:t>
      </w:r>
      <w:r w:rsidR="00A33EE5" w:rsidRPr="0063401D">
        <w:rPr>
          <w:rFonts w:asciiTheme="minorHAnsi" w:hAnsiTheme="minorHAnsi"/>
          <w:b/>
        </w:rPr>
        <w:t>NC</w:t>
      </w:r>
      <w:r w:rsidRPr="0063401D">
        <w:rPr>
          <w:rFonts w:asciiTheme="minorHAnsi" w:hAnsiTheme="minorHAnsi"/>
          <w:b/>
        </w:rPr>
        <w:t xml:space="preserve">. </w:t>
      </w:r>
      <w:r w:rsidR="00965B2B" w:rsidRPr="0063401D">
        <w:rPr>
          <w:rFonts w:asciiTheme="minorHAnsi" w:hAnsiTheme="minorHAnsi"/>
          <w:b/>
        </w:rPr>
        <w:t xml:space="preserve"> – </w:t>
      </w:r>
      <w:r w:rsidRPr="0063401D">
        <w:rPr>
          <w:rFonts w:asciiTheme="minorHAnsi" w:hAnsiTheme="minorHAnsi"/>
          <w:b/>
        </w:rPr>
        <w:t>Sharp</w:t>
      </w:r>
      <w:r w:rsidR="001D4718" w:rsidRPr="0063401D">
        <w:rPr>
          <w:rFonts w:asciiTheme="minorHAnsi" w:hAnsiTheme="minorHAnsi"/>
          <w:b/>
        </w:rPr>
        <w:t>sville</w:t>
      </w:r>
      <w:r w:rsidR="00FF12A3" w:rsidRPr="0063401D">
        <w:rPr>
          <w:rFonts w:asciiTheme="minorHAnsi" w:hAnsiTheme="minorHAnsi"/>
          <w:b/>
        </w:rPr>
        <w:t>,</w:t>
      </w:r>
      <w:r w:rsidR="001D4718" w:rsidRPr="0063401D">
        <w:rPr>
          <w:rFonts w:asciiTheme="minorHAnsi" w:hAnsiTheme="minorHAnsi"/>
          <w:b/>
        </w:rPr>
        <w:t xml:space="preserve"> PA </w:t>
      </w:r>
      <w:r w:rsidR="00965B2B" w:rsidRPr="00AB6427">
        <w:rPr>
          <w:rFonts w:asciiTheme="minorHAnsi" w:hAnsiTheme="minorHAnsi"/>
          <w:b/>
          <w:bCs/>
          <w:sz w:val="22"/>
          <w:szCs w:val="22"/>
        </w:rPr>
        <w:tab/>
      </w:r>
      <w:r w:rsidR="00430DF3" w:rsidRPr="00AB6427">
        <w:rPr>
          <w:rFonts w:asciiTheme="minorHAnsi" w:hAnsiTheme="minorHAnsi"/>
          <w:b/>
          <w:bCs/>
          <w:sz w:val="22"/>
          <w:szCs w:val="22"/>
        </w:rPr>
        <w:tab/>
      </w:r>
      <w:r w:rsidR="00430DF3" w:rsidRPr="00AB6427">
        <w:rPr>
          <w:rFonts w:asciiTheme="minorHAnsi" w:hAnsiTheme="minorHAnsi"/>
          <w:b/>
          <w:bCs/>
          <w:sz w:val="22"/>
          <w:szCs w:val="22"/>
        </w:rPr>
        <w:tab/>
      </w:r>
      <w:r w:rsidR="001D4718" w:rsidRPr="00AB6427">
        <w:rPr>
          <w:rFonts w:asciiTheme="minorHAnsi" w:hAnsiTheme="minorHAnsi"/>
          <w:b/>
          <w:bCs/>
          <w:sz w:val="22"/>
          <w:szCs w:val="22"/>
        </w:rPr>
        <w:tab/>
      </w:r>
      <w:r w:rsidR="001D4718" w:rsidRPr="00AB6427">
        <w:rPr>
          <w:rFonts w:asciiTheme="minorHAnsi" w:hAnsiTheme="minorHAnsi"/>
          <w:b/>
          <w:bCs/>
          <w:sz w:val="22"/>
          <w:szCs w:val="22"/>
        </w:rPr>
        <w:tab/>
      </w:r>
      <w:r w:rsidR="0056481B" w:rsidRPr="00AB6427">
        <w:rPr>
          <w:rFonts w:asciiTheme="minorHAnsi" w:hAnsiTheme="minorHAnsi"/>
          <w:b/>
          <w:bCs/>
          <w:sz w:val="22"/>
          <w:szCs w:val="22"/>
        </w:rPr>
        <w:t>Mar</w:t>
      </w:r>
      <w:r w:rsidR="00830D2C" w:rsidRPr="00AB6427">
        <w:rPr>
          <w:rFonts w:asciiTheme="minorHAnsi" w:hAnsiTheme="minorHAnsi"/>
          <w:b/>
          <w:bCs/>
          <w:sz w:val="22"/>
          <w:szCs w:val="22"/>
        </w:rPr>
        <w:t>ch</w:t>
      </w:r>
      <w:r w:rsidR="0056481B" w:rsidRPr="00AB6427">
        <w:rPr>
          <w:rFonts w:asciiTheme="minorHAnsi" w:hAnsiTheme="minorHAnsi"/>
          <w:b/>
          <w:bCs/>
          <w:sz w:val="22"/>
          <w:szCs w:val="22"/>
        </w:rPr>
        <w:t xml:space="preserve">2017 </w:t>
      </w:r>
      <w:r w:rsidR="00EC377D" w:rsidRPr="00AB6427">
        <w:rPr>
          <w:rFonts w:asciiTheme="minorHAnsi" w:hAnsiTheme="minorHAnsi"/>
          <w:b/>
          <w:bCs/>
          <w:sz w:val="22"/>
          <w:szCs w:val="22"/>
        </w:rPr>
        <w:t>–Dec</w:t>
      </w:r>
      <w:r w:rsidR="002151BE" w:rsidRPr="00AB6427">
        <w:rPr>
          <w:rFonts w:asciiTheme="minorHAnsi" w:hAnsiTheme="minorHAnsi"/>
          <w:b/>
          <w:bCs/>
          <w:sz w:val="22"/>
          <w:szCs w:val="22"/>
        </w:rPr>
        <w:t>.</w:t>
      </w:r>
      <w:r w:rsidR="00EC377D" w:rsidRPr="00AB6427">
        <w:rPr>
          <w:rFonts w:asciiTheme="minorHAnsi" w:hAnsiTheme="minorHAnsi"/>
          <w:b/>
          <w:bCs/>
          <w:sz w:val="22"/>
          <w:szCs w:val="22"/>
        </w:rPr>
        <w:t xml:space="preserve"> 2019</w:t>
      </w:r>
    </w:p>
    <w:p w14:paraId="6F912574" w14:textId="44E803F9" w:rsidR="0003568B" w:rsidRPr="00AB6427" w:rsidRDefault="007B0804" w:rsidP="00D81118">
      <w:pPr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bCs/>
          <w:sz w:val="22"/>
          <w:szCs w:val="22"/>
        </w:rPr>
        <w:t xml:space="preserve">Business </w:t>
      </w:r>
      <w:r w:rsidR="00670EF8" w:rsidRPr="00AB6427">
        <w:rPr>
          <w:rFonts w:asciiTheme="minorHAnsi" w:hAnsiTheme="minorHAnsi"/>
          <w:b/>
          <w:bCs/>
          <w:sz w:val="22"/>
          <w:szCs w:val="22"/>
        </w:rPr>
        <w:t>Analyst I</w:t>
      </w:r>
      <w:r w:rsidR="0063401D">
        <w:rPr>
          <w:rFonts w:asciiTheme="minorHAnsi" w:hAnsiTheme="minorHAnsi"/>
          <w:b/>
          <w:bCs/>
          <w:sz w:val="22"/>
          <w:szCs w:val="22"/>
        </w:rPr>
        <w:t xml:space="preserve">I </w:t>
      </w:r>
      <w:r w:rsidR="0056481B" w:rsidRPr="00AB6427">
        <w:rPr>
          <w:rFonts w:asciiTheme="minorHAnsi" w:hAnsiTheme="minorHAnsi"/>
          <w:b/>
          <w:bCs/>
          <w:sz w:val="22"/>
          <w:szCs w:val="22"/>
        </w:rPr>
        <w:t>(</w:t>
      </w:r>
      <w:r w:rsidR="001D4718" w:rsidRPr="00AB6427">
        <w:rPr>
          <w:rFonts w:asciiTheme="minorHAnsi" w:hAnsiTheme="minorHAnsi"/>
          <w:b/>
          <w:sz w:val="22"/>
          <w:szCs w:val="22"/>
        </w:rPr>
        <w:t>Jan. 2018</w:t>
      </w:r>
      <w:r w:rsidR="00965B2B" w:rsidRPr="00AB6427">
        <w:rPr>
          <w:rFonts w:asciiTheme="minorHAnsi" w:hAnsiTheme="minorHAnsi"/>
          <w:b/>
          <w:sz w:val="22"/>
          <w:szCs w:val="22"/>
        </w:rPr>
        <w:t xml:space="preserve"> –</w:t>
      </w:r>
      <w:r w:rsidR="00EC377D" w:rsidRPr="00AB6427">
        <w:rPr>
          <w:rFonts w:asciiTheme="minorHAnsi" w:hAnsiTheme="minorHAnsi"/>
          <w:b/>
          <w:sz w:val="22"/>
          <w:szCs w:val="22"/>
        </w:rPr>
        <w:t>Dec 2019</w:t>
      </w:r>
      <w:r w:rsidR="0056481B" w:rsidRPr="00AB6427">
        <w:rPr>
          <w:rFonts w:asciiTheme="minorHAnsi" w:hAnsiTheme="minorHAnsi"/>
          <w:b/>
          <w:sz w:val="22"/>
          <w:szCs w:val="22"/>
        </w:rPr>
        <w:t>)</w:t>
      </w:r>
    </w:p>
    <w:p w14:paraId="2E56D824" w14:textId="77777777" w:rsidR="00861F13" w:rsidRPr="00AB6427" w:rsidRDefault="00861F13" w:rsidP="00861F13">
      <w:pPr>
        <w:tabs>
          <w:tab w:val="left" w:pos="360"/>
        </w:tabs>
        <w:spacing w:line="240" w:lineRule="exact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Product owner for DALKO TMS Web application and Mobile prototype</w:t>
      </w:r>
    </w:p>
    <w:p w14:paraId="54AEA070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Met regularly with Business and internal stakeholders to understand the company's plans for the products.</w:t>
      </w:r>
    </w:p>
    <w:p w14:paraId="4A4DCDD7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Created product plans and user stories based on business and customer requirements for three different financial reporting products.</w:t>
      </w:r>
    </w:p>
    <w:p w14:paraId="25DE9330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Coordinated and managed development work with an offshore team.</w:t>
      </w:r>
    </w:p>
    <w:p w14:paraId="66C1695C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Designed product features and enhancements that improved production performance by 25%</w:t>
      </w:r>
      <w:r w:rsidR="004A72D1" w:rsidRPr="00AB6427">
        <w:rPr>
          <w:rFonts w:asciiTheme="minorHAnsi" w:hAnsiTheme="minorHAnsi"/>
          <w:sz w:val="22"/>
          <w:szCs w:val="22"/>
        </w:rPr>
        <w:t>.</w:t>
      </w:r>
    </w:p>
    <w:p w14:paraId="24F3CEDB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Led and coordinated scrum and release activities for a cross-product, cross-group, multiple team product release that allowed the release to ship ahead of schedule.</w:t>
      </w:r>
    </w:p>
    <w:p w14:paraId="385378A2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Developed quality measures and procedures for improving bug testing and reporting and evangelized them within the division.</w:t>
      </w:r>
    </w:p>
    <w:p w14:paraId="7547A6DB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Engage client to gather software requirements/business rules, and ensure alignment with development teams</w:t>
      </w:r>
    </w:p>
    <w:p w14:paraId="58D90EC0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Translate stakeholder requirements into over 10 different tangible deliverables such as functional specifications, user cases, user stories, workflow/process diagrams, data flow/data model diagrams. </w:t>
      </w:r>
    </w:p>
    <w:p w14:paraId="1A17CADF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Evaluate risks related to requirements implementation, testing processes, project communications, and training saving the company on average $</w:t>
      </w:r>
      <w:r w:rsidR="004A72D1" w:rsidRPr="00AB6427">
        <w:rPr>
          <w:rFonts w:asciiTheme="minorHAnsi" w:hAnsiTheme="minorHAnsi"/>
          <w:sz w:val="22"/>
          <w:szCs w:val="22"/>
        </w:rPr>
        <w:t>8</w:t>
      </w:r>
      <w:r w:rsidRPr="00AB6427">
        <w:rPr>
          <w:rFonts w:asciiTheme="minorHAnsi" w:hAnsiTheme="minorHAnsi"/>
          <w:sz w:val="22"/>
          <w:szCs w:val="22"/>
        </w:rPr>
        <w:t xml:space="preserve">,000. </w:t>
      </w:r>
    </w:p>
    <w:p w14:paraId="1DCE8ECD" w14:textId="77777777" w:rsidR="00670EF8" w:rsidRPr="00AB6427" w:rsidRDefault="007B0804" w:rsidP="004A72D1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Identify and reconcile errors in client data to ensure accurate business requirements.</w:t>
      </w:r>
    </w:p>
    <w:p w14:paraId="18491462" w14:textId="77777777" w:rsidR="007B0804" w:rsidRPr="00AB6427" w:rsidRDefault="007B0804" w:rsidP="007B0804">
      <w:pPr>
        <w:pStyle w:val="ListParagraph"/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</w:p>
    <w:p w14:paraId="469FB923" w14:textId="77777777" w:rsidR="00965B2B" w:rsidRPr="00AB6427" w:rsidRDefault="009A4843" w:rsidP="00D81118">
      <w:pPr>
        <w:spacing w:before="40"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bCs/>
          <w:sz w:val="22"/>
          <w:szCs w:val="22"/>
        </w:rPr>
        <w:lastRenderedPageBreak/>
        <w:t>S</w:t>
      </w:r>
      <w:r w:rsidR="0011424D" w:rsidRPr="00AB6427">
        <w:rPr>
          <w:rFonts w:asciiTheme="minorHAnsi" w:hAnsiTheme="minorHAnsi"/>
          <w:b/>
          <w:bCs/>
          <w:sz w:val="22"/>
          <w:szCs w:val="22"/>
        </w:rPr>
        <w:t>crum</w:t>
      </w:r>
      <w:r w:rsidRPr="00AB6427">
        <w:rPr>
          <w:rFonts w:asciiTheme="minorHAnsi" w:hAnsiTheme="minorHAnsi"/>
          <w:b/>
          <w:bCs/>
          <w:sz w:val="22"/>
          <w:szCs w:val="22"/>
        </w:rPr>
        <w:t xml:space="preserve"> Master</w:t>
      </w:r>
      <w:r w:rsidR="00D80836" w:rsidRPr="00AB6427">
        <w:rPr>
          <w:rFonts w:asciiTheme="minorHAnsi" w:hAnsiTheme="minorHAnsi"/>
          <w:b/>
          <w:bCs/>
          <w:sz w:val="22"/>
          <w:szCs w:val="22"/>
        </w:rPr>
        <w:t xml:space="preserve"> -</w:t>
      </w:r>
      <w:r w:rsidR="00FF12A3" w:rsidRPr="00AB6427">
        <w:rPr>
          <w:rFonts w:asciiTheme="minorHAnsi" w:hAnsiTheme="minorHAnsi"/>
          <w:b/>
          <w:bCs/>
          <w:sz w:val="22"/>
          <w:szCs w:val="22"/>
        </w:rPr>
        <w:t xml:space="preserve">IT </w:t>
      </w:r>
      <w:r w:rsidR="0056481B" w:rsidRPr="00AB6427">
        <w:rPr>
          <w:rFonts w:asciiTheme="minorHAnsi" w:hAnsiTheme="minorHAnsi"/>
          <w:b/>
          <w:bCs/>
          <w:sz w:val="22"/>
          <w:szCs w:val="22"/>
        </w:rPr>
        <w:t xml:space="preserve">Assistant </w:t>
      </w:r>
      <w:r w:rsidRPr="00AB6427">
        <w:rPr>
          <w:rFonts w:asciiTheme="minorHAnsi" w:hAnsiTheme="minorHAnsi"/>
          <w:b/>
          <w:bCs/>
          <w:sz w:val="22"/>
          <w:szCs w:val="22"/>
        </w:rPr>
        <w:t xml:space="preserve">- </w:t>
      </w:r>
      <w:r w:rsidR="0056481B" w:rsidRPr="00AB6427">
        <w:rPr>
          <w:rFonts w:asciiTheme="minorHAnsi" w:hAnsiTheme="minorHAnsi"/>
          <w:b/>
          <w:bCs/>
          <w:sz w:val="22"/>
          <w:szCs w:val="22"/>
        </w:rPr>
        <w:t>(</w:t>
      </w:r>
      <w:r w:rsidR="00F76D00" w:rsidRPr="00AB6427">
        <w:rPr>
          <w:rFonts w:asciiTheme="minorHAnsi" w:hAnsiTheme="minorHAnsi"/>
          <w:b/>
          <w:sz w:val="22"/>
          <w:szCs w:val="22"/>
        </w:rPr>
        <w:t>March</w:t>
      </w:r>
      <w:r w:rsidR="00965B2B" w:rsidRPr="00AB6427">
        <w:rPr>
          <w:rFonts w:asciiTheme="minorHAnsi" w:hAnsiTheme="minorHAnsi"/>
          <w:b/>
          <w:sz w:val="22"/>
          <w:szCs w:val="22"/>
        </w:rPr>
        <w:t xml:space="preserve"> 201</w:t>
      </w:r>
      <w:r w:rsidR="001D4718" w:rsidRPr="00AB6427">
        <w:rPr>
          <w:rFonts w:asciiTheme="minorHAnsi" w:hAnsiTheme="minorHAnsi"/>
          <w:b/>
          <w:sz w:val="22"/>
          <w:szCs w:val="22"/>
        </w:rPr>
        <w:t>7</w:t>
      </w:r>
      <w:r w:rsidR="00965B2B" w:rsidRPr="00AB6427">
        <w:rPr>
          <w:rFonts w:asciiTheme="minorHAnsi" w:hAnsiTheme="minorHAnsi"/>
          <w:b/>
          <w:sz w:val="22"/>
          <w:szCs w:val="22"/>
        </w:rPr>
        <w:t xml:space="preserve"> – </w:t>
      </w:r>
      <w:r w:rsidR="001D4718" w:rsidRPr="00AB6427">
        <w:rPr>
          <w:rFonts w:asciiTheme="minorHAnsi" w:hAnsiTheme="minorHAnsi"/>
          <w:b/>
          <w:sz w:val="22"/>
          <w:szCs w:val="22"/>
        </w:rPr>
        <w:t>Dec</w:t>
      </w:r>
      <w:r w:rsidR="00965B2B" w:rsidRPr="00AB6427">
        <w:rPr>
          <w:rFonts w:asciiTheme="minorHAnsi" w:hAnsiTheme="minorHAnsi"/>
          <w:b/>
          <w:sz w:val="22"/>
          <w:szCs w:val="22"/>
        </w:rPr>
        <w:t>. 201</w:t>
      </w:r>
      <w:r w:rsidR="001D4718" w:rsidRPr="00AB6427">
        <w:rPr>
          <w:rFonts w:asciiTheme="minorHAnsi" w:hAnsiTheme="minorHAnsi"/>
          <w:b/>
          <w:sz w:val="22"/>
          <w:szCs w:val="22"/>
        </w:rPr>
        <w:t>7</w:t>
      </w:r>
      <w:r w:rsidR="0056481B" w:rsidRPr="00AB6427">
        <w:rPr>
          <w:rFonts w:asciiTheme="minorHAnsi" w:hAnsiTheme="minorHAnsi"/>
          <w:b/>
          <w:sz w:val="22"/>
          <w:szCs w:val="22"/>
        </w:rPr>
        <w:t>)</w:t>
      </w:r>
    </w:p>
    <w:p w14:paraId="788E3CC4" w14:textId="77777777" w:rsidR="0011424D" w:rsidRPr="00AB6427" w:rsidRDefault="0011424D" w:rsidP="004A72D1">
      <w:pPr>
        <w:tabs>
          <w:tab w:val="left" w:pos="360"/>
        </w:tabs>
        <w:spacing w:line="240" w:lineRule="exact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As a Scrum Master I lead daily stand-ups and scrum ceremonies for on-shore, offshore scrum teams and work with product owners to create/groom the backlog, plan sprints in build a high quality and reliable Transportation Management System.</w:t>
      </w:r>
    </w:p>
    <w:p w14:paraId="03BE2F3B" w14:textId="77777777" w:rsidR="00053BB4" w:rsidRPr="00AB6427" w:rsidRDefault="00103665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Create User stories, </w:t>
      </w:r>
      <w:r w:rsidR="007A3631" w:rsidRPr="00AB6427">
        <w:rPr>
          <w:rFonts w:asciiTheme="minorHAnsi" w:hAnsiTheme="minorHAnsi"/>
          <w:sz w:val="22"/>
          <w:szCs w:val="22"/>
        </w:rPr>
        <w:t>sprints,</w:t>
      </w:r>
      <w:r w:rsidRPr="00AB6427">
        <w:rPr>
          <w:rFonts w:asciiTheme="minorHAnsi" w:hAnsiTheme="minorHAnsi"/>
          <w:sz w:val="22"/>
          <w:szCs w:val="22"/>
        </w:rPr>
        <w:t xml:space="preserve"> maintain backlogs and Facilitate Release Planning, Sprint Planning, Backlog Grooming, and Retrospective meeting using </w:t>
      </w:r>
      <w:r w:rsidR="00A45F44" w:rsidRPr="00AB6427">
        <w:rPr>
          <w:rFonts w:asciiTheme="minorHAnsi" w:hAnsiTheme="minorHAnsi"/>
          <w:sz w:val="22"/>
          <w:szCs w:val="22"/>
        </w:rPr>
        <w:t xml:space="preserve">Microsoft </w:t>
      </w:r>
      <w:r w:rsidR="0056481B" w:rsidRPr="00AB6427">
        <w:rPr>
          <w:rFonts w:asciiTheme="minorHAnsi" w:hAnsiTheme="minorHAnsi"/>
          <w:sz w:val="22"/>
          <w:szCs w:val="22"/>
        </w:rPr>
        <w:t>Visual Studio Team Services (</w:t>
      </w:r>
      <w:r w:rsidRPr="00AB6427">
        <w:rPr>
          <w:rFonts w:asciiTheme="minorHAnsi" w:hAnsiTheme="minorHAnsi"/>
          <w:sz w:val="22"/>
          <w:szCs w:val="22"/>
        </w:rPr>
        <w:t>MS Azure DevOps)</w:t>
      </w:r>
    </w:p>
    <w:p w14:paraId="3226A002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Trained 2 Scrum Masters for other departments and Enforced Kanban usage, cutting cycle time 20%.</w:t>
      </w:r>
    </w:p>
    <w:p w14:paraId="0ED541B3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Led 2 Scrum teams, working with cross-functional teams to increase revenue from $1.2 million to $1.4 million in 1 years, slashing time to delivery 11% during 1</w:t>
      </w:r>
      <w:r w:rsidRPr="00AB6427">
        <w:rPr>
          <w:rFonts w:asciiTheme="minorHAnsi" w:hAnsiTheme="minorHAnsi"/>
          <w:sz w:val="22"/>
          <w:szCs w:val="22"/>
          <w:vertAlign w:val="superscript"/>
        </w:rPr>
        <w:t>st</w:t>
      </w:r>
      <w:r w:rsidRPr="00AB6427">
        <w:rPr>
          <w:rFonts w:asciiTheme="minorHAnsi" w:hAnsiTheme="minorHAnsi"/>
          <w:sz w:val="22"/>
          <w:szCs w:val="22"/>
        </w:rPr>
        <w:t xml:space="preserve"> quarter and by 17% during the 2</w:t>
      </w:r>
      <w:r w:rsidRPr="00AB6427">
        <w:rPr>
          <w:rFonts w:asciiTheme="minorHAnsi" w:hAnsiTheme="minorHAnsi"/>
          <w:sz w:val="22"/>
          <w:szCs w:val="22"/>
          <w:vertAlign w:val="superscript"/>
        </w:rPr>
        <w:t>nd</w:t>
      </w:r>
      <w:r w:rsidRPr="00AB6427">
        <w:rPr>
          <w:rFonts w:asciiTheme="minorHAnsi" w:hAnsiTheme="minorHAnsi"/>
          <w:sz w:val="22"/>
          <w:szCs w:val="22"/>
        </w:rPr>
        <w:t xml:space="preserve"> quarter.</w:t>
      </w:r>
    </w:p>
    <w:p w14:paraId="264622C1" w14:textId="77777777" w:rsidR="0011424D" w:rsidRPr="00AB6427" w:rsidRDefault="0011424D" w:rsidP="0011424D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Practiced NEXUS Framework/SAFe in a scaled agile project with 4 Scrum development teams.</w:t>
      </w:r>
    </w:p>
    <w:p w14:paraId="6BB01ED3" w14:textId="77777777" w:rsidR="00D80840" w:rsidRPr="00AB6427" w:rsidRDefault="00D80840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Improved team velocity by 10% by incorporating capacity planning into sprint planning sessions.</w:t>
      </w:r>
    </w:p>
    <w:p w14:paraId="5E9B8740" w14:textId="77777777" w:rsidR="00D22D2A" w:rsidRPr="00AB6427" w:rsidRDefault="009A4843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Liaising between developers and project stakeholders; fostering quality communication between engineering disciplines</w:t>
      </w:r>
    </w:p>
    <w:p w14:paraId="0FA0932C" w14:textId="77777777" w:rsidR="007B0804" w:rsidRPr="00AB6427" w:rsidRDefault="007B0804" w:rsidP="00D81118">
      <w:pPr>
        <w:tabs>
          <w:tab w:val="left" w:pos="360"/>
        </w:tabs>
        <w:spacing w:line="240" w:lineRule="exact"/>
        <w:jc w:val="both"/>
        <w:rPr>
          <w:rFonts w:asciiTheme="minorHAnsi" w:hAnsiTheme="minorHAnsi"/>
          <w:sz w:val="22"/>
          <w:szCs w:val="22"/>
        </w:rPr>
      </w:pPr>
    </w:p>
    <w:p w14:paraId="1E3AA833" w14:textId="77777777" w:rsidR="00890906" w:rsidRPr="00AB6427" w:rsidRDefault="00D22D2A" w:rsidP="00D81118">
      <w:pPr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63401D">
        <w:rPr>
          <w:rFonts w:asciiTheme="minorHAnsi" w:hAnsiTheme="minorHAnsi"/>
          <w:b/>
        </w:rPr>
        <w:t>KAAVIAN SYSTEMS PVT. LTD</w:t>
      </w:r>
      <w:r w:rsidR="00FF12A3" w:rsidRPr="0063401D">
        <w:rPr>
          <w:rFonts w:asciiTheme="minorHAnsi" w:hAnsiTheme="minorHAnsi"/>
          <w:b/>
        </w:rPr>
        <w:t>. –</w:t>
      </w:r>
      <w:r w:rsidR="007A3631" w:rsidRPr="0063401D">
        <w:rPr>
          <w:rFonts w:asciiTheme="minorHAnsi" w:hAnsiTheme="minorHAnsi"/>
          <w:b/>
          <w:bCs/>
        </w:rPr>
        <w:t>Chennai,</w:t>
      </w:r>
      <w:r w:rsidRPr="0063401D">
        <w:rPr>
          <w:rFonts w:asciiTheme="minorHAnsi" w:hAnsiTheme="minorHAnsi"/>
          <w:b/>
          <w:bCs/>
        </w:rPr>
        <w:t xml:space="preserve"> India</w:t>
      </w:r>
      <w:r w:rsidR="00FF12A3" w:rsidRPr="0063401D">
        <w:rPr>
          <w:rFonts w:asciiTheme="minorHAnsi" w:hAnsiTheme="minorHAnsi"/>
          <w:b/>
        </w:rPr>
        <w:tab/>
      </w:r>
      <w:r w:rsidR="00FF12A3" w:rsidRPr="00AB6427">
        <w:rPr>
          <w:rFonts w:asciiTheme="minorHAnsi" w:hAnsiTheme="minorHAnsi"/>
          <w:b/>
          <w:sz w:val="22"/>
          <w:szCs w:val="22"/>
        </w:rPr>
        <w:tab/>
      </w:r>
      <w:r w:rsidR="00FF12A3" w:rsidRPr="00AB6427">
        <w:rPr>
          <w:rFonts w:asciiTheme="minorHAnsi" w:hAnsiTheme="minorHAnsi"/>
          <w:b/>
          <w:sz w:val="22"/>
          <w:szCs w:val="22"/>
        </w:rPr>
        <w:tab/>
      </w:r>
      <w:r w:rsidR="00FF12A3" w:rsidRPr="00AB6427">
        <w:rPr>
          <w:rFonts w:asciiTheme="minorHAnsi" w:hAnsiTheme="minorHAnsi"/>
          <w:b/>
          <w:sz w:val="22"/>
          <w:szCs w:val="22"/>
        </w:rPr>
        <w:tab/>
      </w:r>
      <w:r w:rsidR="00FF12A3" w:rsidRPr="00AB6427">
        <w:rPr>
          <w:rFonts w:asciiTheme="minorHAnsi" w:hAnsiTheme="minorHAnsi"/>
          <w:b/>
          <w:sz w:val="22"/>
          <w:szCs w:val="22"/>
        </w:rPr>
        <w:tab/>
      </w:r>
      <w:r w:rsidRPr="00AB6427">
        <w:rPr>
          <w:rFonts w:asciiTheme="minorHAnsi" w:hAnsiTheme="minorHAnsi"/>
          <w:b/>
          <w:sz w:val="22"/>
          <w:szCs w:val="22"/>
        </w:rPr>
        <w:t>June 2013 – July 2014</w:t>
      </w:r>
    </w:p>
    <w:p w14:paraId="4B535C42" w14:textId="77777777" w:rsidR="00D22D2A" w:rsidRPr="00AB6427" w:rsidRDefault="008B57C9" w:rsidP="00D81118">
      <w:pPr>
        <w:spacing w:line="240" w:lineRule="exact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Associate Consultant/ B</w:t>
      </w:r>
      <w:r w:rsidR="00890906" w:rsidRPr="00AB6427">
        <w:rPr>
          <w:rFonts w:asciiTheme="minorHAnsi" w:hAnsiTheme="minorHAnsi"/>
          <w:b/>
          <w:sz w:val="22"/>
          <w:szCs w:val="22"/>
        </w:rPr>
        <w:t xml:space="preserve">usiness </w:t>
      </w:r>
      <w:r w:rsidR="007A3631" w:rsidRPr="00AB6427">
        <w:rPr>
          <w:rFonts w:asciiTheme="minorHAnsi" w:hAnsiTheme="minorHAnsi"/>
          <w:b/>
          <w:sz w:val="22"/>
          <w:szCs w:val="22"/>
        </w:rPr>
        <w:t>Analyst (</w:t>
      </w:r>
      <w:r w:rsidRPr="00AB6427">
        <w:rPr>
          <w:rFonts w:asciiTheme="minorHAnsi" w:hAnsiTheme="minorHAnsi"/>
          <w:b/>
          <w:sz w:val="22"/>
          <w:szCs w:val="22"/>
        </w:rPr>
        <w:t>SAP</w:t>
      </w:r>
      <w:r w:rsidR="00051DD3" w:rsidRPr="00AB6427">
        <w:rPr>
          <w:rFonts w:asciiTheme="minorHAnsi" w:hAnsiTheme="minorHAnsi"/>
          <w:b/>
          <w:sz w:val="22"/>
          <w:szCs w:val="22"/>
        </w:rPr>
        <w:t xml:space="preserve"> – SCM</w:t>
      </w:r>
      <w:r w:rsidRPr="00AB6427">
        <w:rPr>
          <w:rFonts w:asciiTheme="minorHAnsi" w:hAnsiTheme="minorHAnsi"/>
          <w:b/>
          <w:sz w:val="22"/>
          <w:szCs w:val="22"/>
        </w:rPr>
        <w:t xml:space="preserve">) </w:t>
      </w:r>
      <w:r w:rsidR="00D22D2A" w:rsidRPr="00AB6427">
        <w:rPr>
          <w:rFonts w:asciiTheme="minorHAnsi" w:hAnsiTheme="minorHAnsi"/>
          <w:b/>
          <w:sz w:val="22"/>
          <w:szCs w:val="22"/>
        </w:rPr>
        <w:tab/>
      </w:r>
      <w:r w:rsidR="00D22D2A" w:rsidRPr="00AB6427">
        <w:rPr>
          <w:rFonts w:asciiTheme="minorHAnsi" w:hAnsiTheme="minorHAnsi"/>
          <w:b/>
          <w:sz w:val="22"/>
          <w:szCs w:val="22"/>
        </w:rPr>
        <w:tab/>
      </w:r>
      <w:r w:rsidR="00D22D2A" w:rsidRPr="00AB6427">
        <w:rPr>
          <w:rFonts w:asciiTheme="minorHAnsi" w:hAnsiTheme="minorHAnsi"/>
          <w:b/>
          <w:sz w:val="22"/>
          <w:szCs w:val="22"/>
        </w:rPr>
        <w:tab/>
      </w:r>
      <w:r w:rsidR="00D22D2A" w:rsidRPr="00AB6427">
        <w:rPr>
          <w:rFonts w:asciiTheme="minorHAnsi" w:hAnsiTheme="minorHAnsi"/>
          <w:b/>
          <w:sz w:val="22"/>
          <w:szCs w:val="22"/>
        </w:rPr>
        <w:tab/>
      </w:r>
      <w:r w:rsidR="00D22D2A" w:rsidRPr="00AB6427">
        <w:rPr>
          <w:rFonts w:asciiTheme="minorHAnsi" w:hAnsiTheme="minorHAnsi"/>
          <w:b/>
          <w:sz w:val="22"/>
          <w:szCs w:val="22"/>
        </w:rPr>
        <w:tab/>
      </w:r>
      <w:r w:rsidR="00D22D2A" w:rsidRPr="00AB6427">
        <w:rPr>
          <w:rFonts w:asciiTheme="minorHAnsi" w:hAnsiTheme="minorHAnsi"/>
          <w:b/>
          <w:sz w:val="22"/>
          <w:szCs w:val="22"/>
        </w:rPr>
        <w:tab/>
      </w:r>
    </w:p>
    <w:p w14:paraId="58071E80" w14:textId="77777777" w:rsidR="00D22D2A" w:rsidRPr="00AB6427" w:rsidRDefault="00D22D2A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Successfully implemented 2 full cycle </w:t>
      </w:r>
      <w:r w:rsidR="001C3F17" w:rsidRPr="00AB6427">
        <w:rPr>
          <w:rFonts w:asciiTheme="minorHAnsi" w:hAnsiTheme="minorHAnsi"/>
          <w:sz w:val="22"/>
          <w:szCs w:val="22"/>
        </w:rPr>
        <w:t xml:space="preserve">SCM </w:t>
      </w:r>
      <w:r w:rsidRPr="00AB6427">
        <w:rPr>
          <w:rFonts w:asciiTheme="minorHAnsi" w:hAnsiTheme="minorHAnsi"/>
          <w:sz w:val="22"/>
          <w:szCs w:val="22"/>
        </w:rPr>
        <w:t>project</w:t>
      </w:r>
      <w:r w:rsidR="00C13540" w:rsidRPr="00AB6427">
        <w:rPr>
          <w:rFonts w:asciiTheme="minorHAnsi" w:hAnsiTheme="minorHAnsi"/>
          <w:sz w:val="22"/>
          <w:szCs w:val="22"/>
        </w:rPr>
        <w:t>s while delivering solutions on-time, on-budget</w:t>
      </w:r>
      <w:r w:rsidR="001C3F17" w:rsidRPr="00AB6427">
        <w:rPr>
          <w:rFonts w:asciiTheme="minorHAnsi" w:hAnsiTheme="minorHAnsi"/>
          <w:sz w:val="22"/>
          <w:szCs w:val="22"/>
        </w:rPr>
        <w:t>.</w:t>
      </w:r>
    </w:p>
    <w:p w14:paraId="2429FC21" w14:textId="77777777" w:rsidR="00153866" w:rsidRPr="00AB6427" w:rsidRDefault="00D22D2A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Implemented SDLC development life cycle with SCRUM methodology using JIRA </w:t>
      </w:r>
    </w:p>
    <w:p w14:paraId="79BA397A" w14:textId="77777777" w:rsidR="00463817" w:rsidRPr="00AB6427" w:rsidRDefault="00463817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Achieved a 15%-20% reduction in development costs, while continuing to deliver products with similar business value, by improving our agility and developing minimum viable products.</w:t>
      </w:r>
    </w:p>
    <w:p w14:paraId="783C0610" w14:textId="77777777" w:rsidR="00B617BA" w:rsidRPr="00AB6427" w:rsidRDefault="00463817" w:rsidP="00D81118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Designed and developed a function module that reduces lane cost by over 4.3% for LTL shipments. </w:t>
      </w:r>
    </w:p>
    <w:p w14:paraId="31C180AF" w14:textId="77777777" w:rsidR="005917A2" w:rsidRPr="00AB6427" w:rsidRDefault="005917A2" w:rsidP="00D81118">
      <w:pPr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</w:p>
    <w:p w14:paraId="67729090" w14:textId="75473499" w:rsidR="00B617BA" w:rsidRPr="00AB6427" w:rsidRDefault="00B617BA" w:rsidP="00D81118">
      <w:pPr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63401D">
        <w:rPr>
          <w:rFonts w:asciiTheme="minorHAnsi" w:hAnsiTheme="minorHAnsi"/>
          <w:b/>
        </w:rPr>
        <w:t>CSS CORP PVT. LTD</w:t>
      </w:r>
      <w:r w:rsidR="00FF12A3" w:rsidRPr="0063401D">
        <w:rPr>
          <w:rFonts w:asciiTheme="minorHAnsi" w:hAnsiTheme="minorHAnsi"/>
          <w:b/>
        </w:rPr>
        <w:t>. –</w:t>
      </w:r>
      <w:r w:rsidR="007A3631" w:rsidRPr="0063401D">
        <w:rPr>
          <w:rFonts w:asciiTheme="minorHAnsi" w:hAnsiTheme="minorHAnsi"/>
          <w:b/>
          <w:bCs/>
        </w:rPr>
        <w:t>Chennai,</w:t>
      </w:r>
      <w:r w:rsidRPr="0063401D">
        <w:rPr>
          <w:rFonts w:asciiTheme="minorHAnsi" w:hAnsiTheme="minorHAnsi"/>
          <w:b/>
          <w:bCs/>
        </w:rPr>
        <w:t xml:space="preserve"> India</w:t>
      </w:r>
      <w:r w:rsidR="00AB6427" w:rsidRPr="0063401D">
        <w:rPr>
          <w:rFonts w:asciiTheme="minorHAnsi" w:hAnsiTheme="minorHAnsi"/>
          <w:b/>
          <w:bCs/>
        </w:rPr>
        <w:t xml:space="preserve"> </w:t>
      </w:r>
      <w:r w:rsidR="0063401D" w:rsidRPr="0063401D">
        <w:rPr>
          <w:rFonts w:asciiTheme="minorHAnsi" w:hAnsiTheme="minorHAnsi"/>
          <w:b/>
          <w:bCs/>
        </w:rPr>
        <w:tab/>
      </w:r>
      <w:r w:rsidR="0063401D">
        <w:rPr>
          <w:rFonts w:asciiTheme="minorHAnsi" w:hAnsiTheme="minorHAnsi"/>
          <w:b/>
          <w:bCs/>
          <w:sz w:val="22"/>
          <w:szCs w:val="22"/>
        </w:rPr>
        <w:tab/>
      </w:r>
      <w:r w:rsidR="0063401D">
        <w:rPr>
          <w:rFonts w:asciiTheme="minorHAnsi" w:hAnsiTheme="minorHAnsi"/>
          <w:b/>
          <w:bCs/>
          <w:sz w:val="22"/>
          <w:szCs w:val="22"/>
        </w:rPr>
        <w:tab/>
      </w:r>
      <w:r w:rsidR="0063401D">
        <w:rPr>
          <w:rFonts w:asciiTheme="minorHAnsi" w:hAnsiTheme="minorHAnsi"/>
          <w:b/>
          <w:bCs/>
          <w:sz w:val="22"/>
          <w:szCs w:val="22"/>
        </w:rPr>
        <w:tab/>
      </w:r>
      <w:r w:rsidR="0063401D">
        <w:rPr>
          <w:rFonts w:asciiTheme="minorHAnsi" w:hAnsiTheme="minorHAnsi"/>
          <w:b/>
          <w:bCs/>
          <w:sz w:val="22"/>
          <w:szCs w:val="22"/>
        </w:rPr>
        <w:tab/>
      </w:r>
      <w:r w:rsidR="0063401D">
        <w:rPr>
          <w:rFonts w:asciiTheme="minorHAnsi" w:hAnsiTheme="minorHAnsi"/>
          <w:b/>
          <w:bCs/>
          <w:sz w:val="22"/>
          <w:szCs w:val="22"/>
        </w:rPr>
        <w:tab/>
      </w:r>
      <w:r w:rsidR="0063401D">
        <w:rPr>
          <w:rFonts w:asciiTheme="minorHAnsi" w:hAnsiTheme="minorHAnsi"/>
          <w:b/>
          <w:bCs/>
          <w:sz w:val="22"/>
          <w:szCs w:val="22"/>
        </w:rPr>
        <w:tab/>
      </w:r>
      <w:r w:rsidRPr="00AB6427">
        <w:rPr>
          <w:rFonts w:asciiTheme="minorHAnsi" w:hAnsiTheme="minorHAnsi"/>
          <w:b/>
          <w:sz w:val="22"/>
          <w:szCs w:val="22"/>
        </w:rPr>
        <w:t>Jan. 2012 – Fe</w:t>
      </w:r>
      <w:r w:rsidR="00A86CFC" w:rsidRPr="00AB6427">
        <w:rPr>
          <w:rFonts w:asciiTheme="minorHAnsi" w:hAnsiTheme="minorHAnsi"/>
          <w:b/>
          <w:sz w:val="22"/>
          <w:szCs w:val="22"/>
        </w:rPr>
        <w:t>b.</w:t>
      </w:r>
      <w:r w:rsidRPr="00AB6427">
        <w:rPr>
          <w:rFonts w:asciiTheme="minorHAnsi" w:hAnsiTheme="minorHAnsi"/>
          <w:b/>
          <w:sz w:val="22"/>
          <w:szCs w:val="22"/>
        </w:rPr>
        <w:t xml:space="preserve"> 2013</w:t>
      </w:r>
    </w:p>
    <w:p w14:paraId="3120E018" w14:textId="77777777" w:rsidR="007B0804" w:rsidRPr="00AB6427" w:rsidRDefault="007B0804" w:rsidP="007B0804">
      <w:pPr>
        <w:tabs>
          <w:tab w:val="left" w:pos="360"/>
        </w:tabs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Jr. Business Analyst (NETGEAR USA)</w:t>
      </w:r>
    </w:p>
    <w:p w14:paraId="5541D541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Install, configure, maintain, and provide extensive technical support for NETGEAR networking devices.</w:t>
      </w:r>
    </w:p>
    <w:p w14:paraId="599F04F7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Worked with UI developers and product owners in building prototypes of Netgear Genie Mobile application.  </w:t>
      </w:r>
    </w:p>
    <w:p w14:paraId="448E5637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Took the responsibility for handling escalations provide KT to the trainees whenever required by the product owner.</w:t>
      </w:r>
    </w:p>
    <w:p w14:paraId="238E57B2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Increased sales, SAT by 4% and 12% respectively within 2 months after joining a team of 6 senior techies.</w:t>
      </w:r>
    </w:p>
    <w:p w14:paraId="26C707BB" w14:textId="77777777" w:rsidR="007B0804" w:rsidRPr="00AB6427" w:rsidRDefault="007B0804" w:rsidP="007B0804">
      <w:pPr>
        <w:pStyle w:val="ListParagraph"/>
        <w:numPr>
          <w:ilvl w:val="0"/>
          <w:numId w:val="1"/>
        </w:numPr>
        <w:tabs>
          <w:tab w:val="left" w:pos="360"/>
        </w:tabs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Awarded as the best performer and team player on floor for 3 consecutive months. </w:t>
      </w:r>
    </w:p>
    <w:p w14:paraId="3C805006" w14:textId="77777777" w:rsidR="00965B2B" w:rsidRPr="00AB6427" w:rsidRDefault="00965B2B" w:rsidP="00D81118">
      <w:pPr>
        <w:tabs>
          <w:tab w:val="left" w:pos="9000"/>
        </w:tabs>
        <w:spacing w:line="240" w:lineRule="exact"/>
        <w:jc w:val="both"/>
        <w:rPr>
          <w:rFonts w:asciiTheme="minorHAnsi" w:hAnsiTheme="minorHAnsi"/>
          <w:sz w:val="22"/>
          <w:szCs w:val="22"/>
        </w:rPr>
      </w:pPr>
    </w:p>
    <w:p w14:paraId="218ACDC6" w14:textId="77777777" w:rsidR="000613E2" w:rsidRPr="00AB6427" w:rsidRDefault="000613E2" w:rsidP="00D81118">
      <w:pPr>
        <w:pBdr>
          <w:top w:val="single" w:sz="4" w:space="0" w:color="auto"/>
        </w:pBdr>
        <w:tabs>
          <w:tab w:val="left" w:pos="9000"/>
        </w:tabs>
        <w:spacing w:line="240" w:lineRule="exact"/>
        <w:rPr>
          <w:rFonts w:asciiTheme="minorHAnsi" w:hAnsiTheme="minorHAnsi"/>
          <w:b/>
          <w:sz w:val="22"/>
          <w:szCs w:val="22"/>
        </w:rPr>
      </w:pPr>
    </w:p>
    <w:p w14:paraId="6504E55E" w14:textId="77777777" w:rsidR="000613E2" w:rsidRPr="00AB6427" w:rsidRDefault="000613E2" w:rsidP="00D81118">
      <w:pPr>
        <w:spacing w:line="240" w:lineRule="exact"/>
        <w:jc w:val="center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  <w:r w:rsidRPr="00AB6427">
        <w:rPr>
          <w:rFonts w:asciiTheme="minorHAnsi" w:hAnsiTheme="minorHAnsi"/>
          <w:b/>
          <w:color w:val="1F3864" w:themeColor="accent1" w:themeShade="80"/>
          <w:sz w:val="22"/>
          <w:szCs w:val="22"/>
        </w:rPr>
        <w:t>EDUCATION</w:t>
      </w:r>
    </w:p>
    <w:p w14:paraId="07E02915" w14:textId="77777777" w:rsidR="000613E2" w:rsidRPr="00AB6427" w:rsidRDefault="000613E2" w:rsidP="00D81118">
      <w:pPr>
        <w:spacing w:line="240" w:lineRule="exact"/>
        <w:jc w:val="center"/>
        <w:rPr>
          <w:rFonts w:asciiTheme="minorHAnsi" w:hAnsiTheme="minorHAnsi"/>
          <w:b/>
          <w:sz w:val="22"/>
          <w:szCs w:val="22"/>
        </w:rPr>
      </w:pPr>
    </w:p>
    <w:p w14:paraId="3D94CD9E" w14:textId="77777777" w:rsidR="000613E2" w:rsidRPr="00AB6427" w:rsidRDefault="000613E2" w:rsidP="00D81118">
      <w:pPr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College of Information,</w:t>
      </w:r>
      <w:r w:rsidRPr="00AB6427">
        <w:rPr>
          <w:rFonts w:asciiTheme="minorHAnsi" w:hAnsiTheme="minorHAnsi"/>
          <w:b/>
          <w:bCs/>
          <w:sz w:val="22"/>
          <w:szCs w:val="22"/>
        </w:rPr>
        <w:t xml:space="preserve"> University of North Texas – Denton, Texas</w:t>
      </w:r>
    </w:p>
    <w:p w14:paraId="10A0E8B7" w14:textId="77777777" w:rsidR="000613E2" w:rsidRPr="00AB6427" w:rsidRDefault="000613E2" w:rsidP="00D81118">
      <w:pPr>
        <w:spacing w:line="240" w:lineRule="exact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Master of Science, Concentrations: Information Science and Business Analytics</w:t>
      </w:r>
      <w:r w:rsidRPr="00AB6427">
        <w:rPr>
          <w:rFonts w:asciiTheme="minorHAnsi" w:hAnsiTheme="minorHAnsi"/>
          <w:b/>
          <w:sz w:val="22"/>
          <w:szCs w:val="22"/>
        </w:rPr>
        <w:tab/>
      </w:r>
      <w:r w:rsidRPr="00AB6427">
        <w:rPr>
          <w:rFonts w:asciiTheme="minorHAnsi" w:hAnsiTheme="minorHAnsi"/>
          <w:b/>
          <w:sz w:val="22"/>
          <w:szCs w:val="22"/>
        </w:rPr>
        <w:tab/>
      </w:r>
      <w:r w:rsidRPr="00AB6427">
        <w:rPr>
          <w:rFonts w:asciiTheme="minorHAnsi" w:hAnsiTheme="minorHAnsi"/>
          <w:b/>
          <w:sz w:val="22"/>
          <w:szCs w:val="22"/>
        </w:rPr>
        <w:tab/>
        <w:t xml:space="preserve">       June 2016</w:t>
      </w:r>
    </w:p>
    <w:p w14:paraId="080C5E72" w14:textId="77777777" w:rsidR="000613E2" w:rsidRPr="00AB6427" w:rsidRDefault="000613E2" w:rsidP="00D81118">
      <w:pPr>
        <w:spacing w:line="240" w:lineRule="exact"/>
        <w:ind w:firstLine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>Merit Scholarship Recipient | Member of Dean’s List – GPA: 3.66</w:t>
      </w:r>
      <w:r w:rsidR="002151BE" w:rsidRPr="00AB6427">
        <w:rPr>
          <w:rFonts w:asciiTheme="minorHAnsi" w:hAnsiTheme="minorHAnsi"/>
          <w:sz w:val="22"/>
          <w:szCs w:val="22"/>
        </w:rPr>
        <w:t>/4</w:t>
      </w:r>
    </w:p>
    <w:p w14:paraId="5D8FE419" w14:textId="77777777" w:rsidR="000613E2" w:rsidRPr="00AB6427" w:rsidRDefault="000613E2" w:rsidP="00D81118">
      <w:pPr>
        <w:pStyle w:val="ListParagraph"/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Coursework:</w:t>
      </w:r>
      <w:r w:rsidRPr="00AB6427">
        <w:rPr>
          <w:rFonts w:asciiTheme="minorHAnsi" w:hAnsiTheme="minorHAnsi"/>
          <w:sz w:val="22"/>
          <w:szCs w:val="22"/>
        </w:rPr>
        <w:t xml:space="preserve"> Data analytics, System analysis &amp; design, UX analysis and Project Management </w:t>
      </w:r>
    </w:p>
    <w:p w14:paraId="742E851F" w14:textId="77777777" w:rsidR="000613E2" w:rsidRPr="00AB6427" w:rsidRDefault="000613E2" w:rsidP="00D81118">
      <w:pPr>
        <w:pStyle w:val="ListParagraph"/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Leadership:</w:t>
      </w:r>
      <w:r w:rsidRPr="00AB6427">
        <w:rPr>
          <w:rFonts w:asciiTheme="minorHAnsi" w:hAnsiTheme="minorHAnsi"/>
          <w:sz w:val="22"/>
          <w:szCs w:val="22"/>
        </w:rPr>
        <w:t xml:space="preserve">  Official Tutor –Information systems, Database management and design courses</w:t>
      </w:r>
    </w:p>
    <w:p w14:paraId="37B5E1A3" w14:textId="77777777" w:rsidR="00096B52" w:rsidRPr="00AB6427" w:rsidRDefault="00096B52" w:rsidP="00D81118">
      <w:pPr>
        <w:pStyle w:val="ListParagraph"/>
        <w:spacing w:before="120" w:line="240" w:lineRule="exact"/>
        <w:ind w:left="0"/>
        <w:jc w:val="both"/>
        <w:rPr>
          <w:rFonts w:asciiTheme="minorHAnsi" w:hAnsiTheme="minorHAnsi"/>
          <w:b/>
          <w:sz w:val="22"/>
          <w:szCs w:val="22"/>
        </w:rPr>
      </w:pPr>
    </w:p>
    <w:p w14:paraId="579DE8EE" w14:textId="77777777" w:rsidR="000613E2" w:rsidRPr="00AB6427" w:rsidRDefault="000613E2" w:rsidP="00D81118">
      <w:pPr>
        <w:pStyle w:val="ListParagraph"/>
        <w:spacing w:before="120" w:line="240" w:lineRule="exact"/>
        <w:ind w:left="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 xml:space="preserve">ANNA UNIVERSITY – Chennai, India                          </w:t>
      </w:r>
    </w:p>
    <w:p w14:paraId="5FFDCD92" w14:textId="77777777" w:rsidR="000613E2" w:rsidRPr="00AB6427" w:rsidRDefault="000613E2" w:rsidP="00D81118">
      <w:pPr>
        <w:spacing w:line="240" w:lineRule="exact"/>
        <w:jc w:val="both"/>
        <w:rPr>
          <w:rFonts w:asciiTheme="minorHAnsi" w:hAnsiTheme="minorHAnsi"/>
          <w:b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Bachelor of Engineering in Computer Science</w:t>
      </w:r>
      <w:r w:rsidR="00B707D2" w:rsidRPr="00AB6427">
        <w:rPr>
          <w:rFonts w:asciiTheme="minorHAnsi" w:hAnsiTheme="minorHAnsi"/>
          <w:b/>
          <w:sz w:val="22"/>
          <w:szCs w:val="22"/>
        </w:rPr>
        <w:tab/>
      </w:r>
      <w:r w:rsidR="00B707D2" w:rsidRPr="00AB6427">
        <w:rPr>
          <w:rFonts w:asciiTheme="minorHAnsi" w:hAnsiTheme="minorHAnsi"/>
          <w:b/>
          <w:sz w:val="22"/>
          <w:szCs w:val="22"/>
        </w:rPr>
        <w:tab/>
      </w:r>
      <w:r w:rsidR="00B707D2" w:rsidRPr="00AB6427">
        <w:rPr>
          <w:rFonts w:asciiTheme="minorHAnsi" w:hAnsiTheme="minorHAnsi"/>
          <w:b/>
          <w:sz w:val="22"/>
          <w:szCs w:val="22"/>
        </w:rPr>
        <w:tab/>
      </w:r>
      <w:r w:rsidR="00B707D2" w:rsidRPr="00AB6427">
        <w:rPr>
          <w:rFonts w:asciiTheme="minorHAnsi" w:hAnsiTheme="minorHAnsi"/>
          <w:b/>
          <w:sz w:val="22"/>
          <w:szCs w:val="22"/>
        </w:rPr>
        <w:tab/>
      </w:r>
      <w:r w:rsidR="00B707D2" w:rsidRPr="00AB6427">
        <w:rPr>
          <w:rFonts w:asciiTheme="minorHAnsi" w:hAnsiTheme="minorHAnsi"/>
          <w:b/>
          <w:sz w:val="22"/>
          <w:szCs w:val="22"/>
        </w:rPr>
        <w:tab/>
      </w:r>
      <w:r w:rsidRPr="00AB6427">
        <w:rPr>
          <w:rFonts w:asciiTheme="minorHAnsi" w:hAnsiTheme="minorHAnsi"/>
          <w:b/>
          <w:sz w:val="22"/>
          <w:szCs w:val="22"/>
        </w:rPr>
        <w:tab/>
      </w:r>
      <w:r w:rsidRPr="00AB6427">
        <w:rPr>
          <w:rFonts w:asciiTheme="minorHAnsi" w:hAnsiTheme="minorHAnsi"/>
          <w:b/>
          <w:bCs/>
          <w:sz w:val="22"/>
          <w:szCs w:val="22"/>
        </w:rPr>
        <w:tab/>
        <w:t xml:space="preserve">        Dec 2011</w:t>
      </w:r>
    </w:p>
    <w:p w14:paraId="26C45573" w14:textId="77777777" w:rsidR="000613E2" w:rsidRPr="00AB6427" w:rsidRDefault="000613E2" w:rsidP="00D81118">
      <w:pPr>
        <w:pStyle w:val="ListParagraph"/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sz w:val="22"/>
          <w:szCs w:val="22"/>
        </w:rPr>
        <w:t xml:space="preserve">Excelled in Software Eng. course work and enforced Scrum during final team project </w:t>
      </w:r>
    </w:p>
    <w:p w14:paraId="550ED679" w14:textId="77777777" w:rsidR="000613E2" w:rsidRPr="00AB6427" w:rsidRDefault="000613E2" w:rsidP="00D81118">
      <w:pPr>
        <w:pStyle w:val="ListParagraph"/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Coursework:</w:t>
      </w:r>
      <w:r w:rsidRPr="00AB6427">
        <w:rPr>
          <w:rFonts w:asciiTheme="minorHAnsi" w:hAnsiTheme="minorHAnsi"/>
          <w:sz w:val="22"/>
          <w:szCs w:val="22"/>
        </w:rPr>
        <w:t xml:space="preserve"> SQL, C Programming, Database Management Systems, Software Engineering, Computer Networks</w:t>
      </w:r>
    </w:p>
    <w:p w14:paraId="3546B48D" w14:textId="77777777" w:rsidR="007C1A69" w:rsidRPr="00AB6427" w:rsidRDefault="000613E2" w:rsidP="002F5C6D">
      <w:pPr>
        <w:pStyle w:val="ListParagraph"/>
        <w:spacing w:line="240" w:lineRule="exact"/>
        <w:ind w:left="360"/>
        <w:jc w:val="both"/>
        <w:rPr>
          <w:rFonts w:asciiTheme="minorHAnsi" w:hAnsiTheme="minorHAnsi"/>
          <w:sz w:val="22"/>
          <w:szCs w:val="22"/>
        </w:rPr>
      </w:pPr>
      <w:r w:rsidRPr="00AB6427">
        <w:rPr>
          <w:rFonts w:asciiTheme="minorHAnsi" w:hAnsiTheme="minorHAnsi"/>
          <w:b/>
          <w:sz w:val="22"/>
          <w:szCs w:val="22"/>
        </w:rPr>
        <w:t>Leadership:</w:t>
      </w:r>
      <w:r w:rsidRPr="00AB6427">
        <w:rPr>
          <w:rFonts w:asciiTheme="minorHAnsi" w:hAnsiTheme="minorHAnsi"/>
          <w:sz w:val="22"/>
          <w:szCs w:val="22"/>
        </w:rPr>
        <w:t xml:space="preserve">  Student President – College of Computer Science, Student Entrepreneur 2009 Anna University</w:t>
      </w:r>
      <w:r w:rsidRPr="00AB6427">
        <w:rPr>
          <w:rFonts w:asciiTheme="minorHAnsi" w:hAnsiTheme="minorHAnsi"/>
          <w:sz w:val="22"/>
          <w:szCs w:val="22"/>
        </w:rPr>
        <w:tab/>
      </w:r>
      <w:bookmarkEnd w:id="0"/>
    </w:p>
    <w:sectPr w:rsidR="007C1A69" w:rsidRPr="00AB6427" w:rsidSect="00F0467E">
      <w:pgSz w:w="12240" w:h="15840"/>
      <w:pgMar w:top="792" w:right="720" w:bottom="79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D0E"/>
    <w:multiLevelType w:val="multilevel"/>
    <w:tmpl w:val="ECDEA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74667"/>
    <w:multiLevelType w:val="multilevel"/>
    <w:tmpl w:val="33D02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17635D"/>
    <w:multiLevelType w:val="multilevel"/>
    <w:tmpl w:val="7952D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916C58"/>
    <w:multiLevelType w:val="multilevel"/>
    <w:tmpl w:val="577C9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E970E5"/>
    <w:multiLevelType w:val="hybridMultilevel"/>
    <w:tmpl w:val="B9F8D4E6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5" w15:restartNumberingAfterBreak="0">
    <w:nsid w:val="18B059B6"/>
    <w:multiLevelType w:val="multilevel"/>
    <w:tmpl w:val="E070C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2E1860"/>
    <w:multiLevelType w:val="multilevel"/>
    <w:tmpl w:val="90463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5A2685C"/>
    <w:multiLevelType w:val="multilevel"/>
    <w:tmpl w:val="B0CAA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FF2EC4"/>
    <w:multiLevelType w:val="hybridMultilevel"/>
    <w:tmpl w:val="29AC32CA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10" w15:restartNumberingAfterBreak="0">
    <w:nsid w:val="34776DC7"/>
    <w:multiLevelType w:val="hybridMultilevel"/>
    <w:tmpl w:val="45F2B54E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11" w15:restartNumberingAfterBreak="0">
    <w:nsid w:val="36CE4A28"/>
    <w:multiLevelType w:val="multilevel"/>
    <w:tmpl w:val="64FEC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C85D1F"/>
    <w:multiLevelType w:val="multilevel"/>
    <w:tmpl w:val="8DFA4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B0689A"/>
    <w:multiLevelType w:val="multilevel"/>
    <w:tmpl w:val="3C841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67443E"/>
    <w:multiLevelType w:val="multilevel"/>
    <w:tmpl w:val="79703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C731DD"/>
    <w:multiLevelType w:val="hybridMultilevel"/>
    <w:tmpl w:val="B52A8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56001C"/>
    <w:multiLevelType w:val="hybridMultilevel"/>
    <w:tmpl w:val="8DD0E48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5DAD0153"/>
    <w:multiLevelType w:val="hybridMultilevel"/>
    <w:tmpl w:val="E3B08AD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8" w15:restartNumberingAfterBreak="0">
    <w:nsid w:val="602D5819"/>
    <w:multiLevelType w:val="multilevel"/>
    <w:tmpl w:val="251CF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44F6474"/>
    <w:multiLevelType w:val="multilevel"/>
    <w:tmpl w:val="F7A4E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7605A9"/>
    <w:multiLevelType w:val="multilevel"/>
    <w:tmpl w:val="AF3E5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D65CA8"/>
    <w:multiLevelType w:val="multilevel"/>
    <w:tmpl w:val="C986A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FC50E8B"/>
    <w:multiLevelType w:val="hybridMultilevel"/>
    <w:tmpl w:val="475A9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120559">
    <w:abstractNumId w:val="4"/>
  </w:num>
  <w:num w:numId="2" w16cid:durableId="676074637">
    <w:abstractNumId w:val="9"/>
  </w:num>
  <w:num w:numId="3" w16cid:durableId="334839676">
    <w:abstractNumId w:val="16"/>
  </w:num>
  <w:num w:numId="4" w16cid:durableId="652223485">
    <w:abstractNumId w:val="10"/>
  </w:num>
  <w:num w:numId="5" w16cid:durableId="461582819">
    <w:abstractNumId w:val="15"/>
  </w:num>
  <w:num w:numId="6" w16cid:durableId="1059474631">
    <w:abstractNumId w:val="17"/>
  </w:num>
  <w:num w:numId="7" w16cid:durableId="785348580">
    <w:abstractNumId w:val="22"/>
  </w:num>
  <w:num w:numId="8" w16cid:durableId="572280136">
    <w:abstractNumId w:val="19"/>
  </w:num>
  <w:num w:numId="9" w16cid:durableId="1730573089">
    <w:abstractNumId w:val="8"/>
  </w:num>
  <w:num w:numId="10" w16cid:durableId="896358603">
    <w:abstractNumId w:val="0"/>
  </w:num>
  <w:num w:numId="11" w16cid:durableId="1997297796">
    <w:abstractNumId w:val="11"/>
  </w:num>
  <w:num w:numId="12" w16cid:durableId="1461463066">
    <w:abstractNumId w:val="4"/>
  </w:num>
  <w:num w:numId="13" w16cid:durableId="779489682">
    <w:abstractNumId w:val="2"/>
  </w:num>
  <w:num w:numId="14" w16cid:durableId="1976980638">
    <w:abstractNumId w:val="18"/>
  </w:num>
  <w:num w:numId="15" w16cid:durableId="688288505">
    <w:abstractNumId w:val="3"/>
  </w:num>
  <w:num w:numId="16" w16cid:durableId="1600872025">
    <w:abstractNumId w:val="5"/>
  </w:num>
  <w:num w:numId="17" w16cid:durableId="1449086810">
    <w:abstractNumId w:val="1"/>
  </w:num>
  <w:num w:numId="18" w16cid:durableId="595867022">
    <w:abstractNumId w:val="13"/>
  </w:num>
  <w:num w:numId="19" w16cid:durableId="894706296">
    <w:abstractNumId w:val="14"/>
  </w:num>
  <w:num w:numId="20" w16cid:durableId="1506476502">
    <w:abstractNumId w:val="6"/>
  </w:num>
  <w:num w:numId="21" w16cid:durableId="184898593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67996607">
    <w:abstractNumId w:val="12"/>
  </w:num>
  <w:num w:numId="23" w16cid:durableId="1195575832">
    <w:abstractNumId w:val="20"/>
  </w:num>
  <w:num w:numId="24" w16cid:durableId="18335669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jAzMjK0NDYxMzFX0lEKTi0uzszPAykwrAUAVZ1H7CwAAAA="/>
  </w:docVars>
  <w:rsids>
    <w:rsidRoot w:val="00965B2B"/>
    <w:rsid w:val="00022055"/>
    <w:rsid w:val="00031D58"/>
    <w:rsid w:val="0003568B"/>
    <w:rsid w:val="00043149"/>
    <w:rsid w:val="00051BDD"/>
    <w:rsid w:val="00051DD3"/>
    <w:rsid w:val="00053BB4"/>
    <w:rsid w:val="000566AF"/>
    <w:rsid w:val="000613E2"/>
    <w:rsid w:val="00064BB0"/>
    <w:rsid w:val="000665B2"/>
    <w:rsid w:val="000740CE"/>
    <w:rsid w:val="00074F54"/>
    <w:rsid w:val="00075B9C"/>
    <w:rsid w:val="000822DB"/>
    <w:rsid w:val="00096B52"/>
    <w:rsid w:val="000B40E4"/>
    <w:rsid w:val="000E6BCD"/>
    <w:rsid w:val="000E7228"/>
    <w:rsid w:val="000E75E7"/>
    <w:rsid w:val="000F3D5D"/>
    <w:rsid w:val="00102FEE"/>
    <w:rsid w:val="00103665"/>
    <w:rsid w:val="00113666"/>
    <w:rsid w:val="0011424D"/>
    <w:rsid w:val="00115EC2"/>
    <w:rsid w:val="001237B3"/>
    <w:rsid w:val="00140D13"/>
    <w:rsid w:val="00152F91"/>
    <w:rsid w:val="00153866"/>
    <w:rsid w:val="00163399"/>
    <w:rsid w:val="0016794E"/>
    <w:rsid w:val="00167BB7"/>
    <w:rsid w:val="00174532"/>
    <w:rsid w:val="00190C7C"/>
    <w:rsid w:val="00192A24"/>
    <w:rsid w:val="001C3F17"/>
    <w:rsid w:val="001D2192"/>
    <w:rsid w:val="001D4718"/>
    <w:rsid w:val="001F2A68"/>
    <w:rsid w:val="00205B71"/>
    <w:rsid w:val="00207B94"/>
    <w:rsid w:val="002151BE"/>
    <w:rsid w:val="00232099"/>
    <w:rsid w:val="00232C8D"/>
    <w:rsid w:val="00286BAC"/>
    <w:rsid w:val="002A0873"/>
    <w:rsid w:val="002A1241"/>
    <w:rsid w:val="002E1F46"/>
    <w:rsid w:val="002F5C6D"/>
    <w:rsid w:val="00317624"/>
    <w:rsid w:val="00345F3A"/>
    <w:rsid w:val="00352C94"/>
    <w:rsid w:val="003536E9"/>
    <w:rsid w:val="003814F4"/>
    <w:rsid w:val="003B02A3"/>
    <w:rsid w:val="003C065D"/>
    <w:rsid w:val="003C0C35"/>
    <w:rsid w:val="003F0709"/>
    <w:rsid w:val="00400CDB"/>
    <w:rsid w:val="004037C8"/>
    <w:rsid w:val="00430DF3"/>
    <w:rsid w:val="00432B3A"/>
    <w:rsid w:val="00455880"/>
    <w:rsid w:val="00463817"/>
    <w:rsid w:val="00492212"/>
    <w:rsid w:val="004A72D1"/>
    <w:rsid w:val="004D1BB7"/>
    <w:rsid w:val="004D51DC"/>
    <w:rsid w:val="004E749F"/>
    <w:rsid w:val="00517182"/>
    <w:rsid w:val="00526207"/>
    <w:rsid w:val="0053012D"/>
    <w:rsid w:val="00537166"/>
    <w:rsid w:val="00537478"/>
    <w:rsid w:val="005451BE"/>
    <w:rsid w:val="0056481B"/>
    <w:rsid w:val="0057383F"/>
    <w:rsid w:val="005917A2"/>
    <w:rsid w:val="005A2D70"/>
    <w:rsid w:val="005A5A29"/>
    <w:rsid w:val="005B734C"/>
    <w:rsid w:val="005C5F4E"/>
    <w:rsid w:val="005D21EA"/>
    <w:rsid w:val="005D2CA9"/>
    <w:rsid w:val="0063401D"/>
    <w:rsid w:val="00641A50"/>
    <w:rsid w:val="006534BE"/>
    <w:rsid w:val="00670EF8"/>
    <w:rsid w:val="006909C9"/>
    <w:rsid w:val="006A39D3"/>
    <w:rsid w:val="006B1F2B"/>
    <w:rsid w:val="007343AE"/>
    <w:rsid w:val="00743F6F"/>
    <w:rsid w:val="007608F1"/>
    <w:rsid w:val="00770CF2"/>
    <w:rsid w:val="00783890"/>
    <w:rsid w:val="007845A4"/>
    <w:rsid w:val="00796BBA"/>
    <w:rsid w:val="007A1294"/>
    <w:rsid w:val="007A3631"/>
    <w:rsid w:val="007B0804"/>
    <w:rsid w:val="007C1A12"/>
    <w:rsid w:val="007C1A69"/>
    <w:rsid w:val="007C295A"/>
    <w:rsid w:val="007C7E23"/>
    <w:rsid w:val="007F3F6A"/>
    <w:rsid w:val="0082614F"/>
    <w:rsid w:val="00830D2C"/>
    <w:rsid w:val="0083372A"/>
    <w:rsid w:val="00845381"/>
    <w:rsid w:val="008479B2"/>
    <w:rsid w:val="00861F13"/>
    <w:rsid w:val="008633C1"/>
    <w:rsid w:val="00866255"/>
    <w:rsid w:val="0088788E"/>
    <w:rsid w:val="00890906"/>
    <w:rsid w:val="008945B1"/>
    <w:rsid w:val="00896C8F"/>
    <w:rsid w:val="008B57C9"/>
    <w:rsid w:val="008F5895"/>
    <w:rsid w:val="008F5FEE"/>
    <w:rsid w:val="00900D94"/>
    <w:rsid w:val="009046CC"/>
    <w:rsid w:val="00905509"/>
    <w:rsid w:val="009151B8"/>
    <w:rsid w:val="00925E2E"/>
    <w:rsid w:val="00935957"/>
    <w:rsid w:val="0095219C"/>
    <w:rsid w:val="00953099"/>
    <w:rsid w:val="00957ED0"/>
    <w:rsid w:val="00965B2B"/>
    <w:rsid w:val="009711D4"/>
    <w:rsid w:val="009804D7"/>
    <w:rsid w:val="00993526"/>
    <w:rsid w:val="009A4843"/>
    <w:rsid w:val="009B0CBE"/>
    <w:rsid w:val="009B180D"/>
    <w:rsid w:val="009B5B8E"/>
    <w:rsid w:val="009C0EB3"/>
    <w:rsid w:val="009C212E"/>
    <w:rsid w:val="009D298D"/>
    <w:rsid w:val="009E3C51"/>
    <w:rsid w:val="009E496A"/>
    <w:rsid w:val="00A24072"/>
    <w:rsid w:val="00A272B9"/>
    <w:rsid w:val="00A30904"/>
    <w:rsid w:val="00A330F4"/>
    <w:rsid w:val="00A33EE5"/>
    <w:rsid w:val="00A41319"/>
    <w:rsid w:val="00A45F44"/>
    <w:rsid w:val="00A838FF"/>
    <w:rsid w:val="00A8400B"/>
    <w:rsid w:val="00A86CFC"/>
    <w:rsid w:val="00A94085"/>
    <w:rsid w:val="00A97577"/>
    <w:rsid w:val="00AA2489"/>
    <w:rsid w:val="00AA6DDD"/>
    <w:rsid w:val="00AB4030"/>
    <w:rsid w:val="00AB6427"/>
    <w:rsid w:val="00AC57F5"/>
    <w:rsid w:val="00AD6E15"/>
    <w:rsid w:val="00B01D03"/>
    <w:rsid w:val="00B03F9D"/>
    <w:rsid w:val="00B1270A"/>
    <w:rsid w:val="00B351F6"/>
    <w:rsid w:val="00B357B0"/>
    <w:rsid w:val="00B617BA"/>
    <w:rsid w:val="00B66942"/>
    <w:rsid w:val="00B707D2"/>
    <w:rsid w:val="00B80667"/>
    <w:rsid w:val="00B82F42"/>
    <w:rsid w:val="00B85D10"/>
    <w:rsid w:val="00B9593E"/>
    <w:rsid w:val="00BB01BE"/>
    <w:rsid w:val="00BB63FD"/>
    <w:rsid w:val="00BC75AF"/>
    <w:rsid w:val="00BD452D"/>
    <w:rsid w:val="00BE2B09"/>
    <w:rsid w:val="00C0306C"/>
    <w:rsid w:val="00C04DBC"/>
    <w:rsid w:val="00C13540"/>
    <w:rsid w:val="00C31281"/>
    <w:rsid w:val="00C37819"/>
    <w:rsid w:val="00C4251B"/>
    <w:rsid w:val="00C62B45"/>
    <w:rsid w:val="00C6701E"/>
    <w:rsid w:val="00C90753"/>
    <w:rsid w:val="00CA6ADD"/>
    <w:rsid w:val="00CB10B1"/>
    <w:rsid w:val="00CB74BA"/>
    <w:rsid w:val="00CC17D0"/>
    <w:rsid w:val="00CE2972"/>
    <w:rsid w:val="00CF10DD"/>
    <w:rsid w:val="00CF5485"/>
    <w:rsid w:val="00CF6AEF"/>
    <w:rsid w:val="00D03170"/>
    <w:rsid w:val="00D0557F"/>
    <w:rsid w:val="00D22D2A"/>
    <w:rsid w:val="00D30212"/>
    <w:rsid w:val="00D374B9"/>
    <w:rsid w:val="00D4237D"/>
    <w:rsid w:val="00D60CEE"/>
    <w:rsid w:val="00D64BCB"/>
    <w:rsid w:val="00D7015D"/>
    <w:rsid w:val="00D70C6C"/>
    <w:rsid w:val="00D80836"/>
    <w:rsid w:val="00D80840"/>
    <w:rsid w:val="00D81118"/>
    <w:rsid w:val="00D8724A"/>
    <w:rsid w:val="00D96E7E"/>
    <w:rsid w:val="00DB3E50"/>
    <w:rsid w:val="00DC6E57"/>
    <w:rsid w:val="00DD4A6A"/>
    <w:rsid w:val="00DE65BF"/>
    <w:rsid w:val="00DF7860"/>
    <w:rsid w:val="00E23B2B"/>
    <w:rsid w:val="00E31E94"/>
    <w:rsid w:val="00E424C7"/>
    <w:rsid w:val="00E45122"/>
    <w:rsid w:val="00E46C20"/>
    <w:rsid w:val="00E72C6E"/>
    <w:rsid w:val="00E73888"/>
    <w:rsid w:val="00E87865"/>
    <w:rsid w:val="00EC17F8"/>
    <w:rsid w:val="00EC2E2E"/>
    <w:rsid w:val="00EC377D"/>
    <w:rsid w:val="00EC4CB5"/>
    <w:rsid w:val="00ED7996"/>
    <w:rsid w:val="00F10B97"/>
    <w:rsid w:val="00F308F5"/>
    <w:rsid w:val="00F350AE"/>
    <w:rsid w:val="00F40382"/>
    <w:rsid w:val="00F42897"/>
    <w:rsid w:val="00F51BE3"/>
    <w:rsid w:val="00F76D00"/>
    <w:rsid w:val="00F86DF5"/>
    <w:rsid w:val="00F92E21"/>
    <w:rsid w:val="00FA5556"/>
    <w:rsid w:val="00FA55A8"/>
    <w:rsid w:val="00FC620D"/>
    <w:rsid w:val="00FF12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2724D"/>
  <w15:docId w15:val="{A2E66113-15B6-AD4E-8041-7D56BC044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51F6"/>
    <w:pPr>
      <w:spacing w:after="0" w:line="240" w:lineRule="auto"/>
    </w:pPr>
    <w:rPr>
      <w:rFonts w:ascii="Garamond" w:eastAsia="Times New Roman" w:hAnsi="Garamond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965B2B"/>
    <w:pPr>
      <w:ind w:left="792" w:hanging="792"/>
    </w:pPr>
    <w:rPr>
      <w:rFonts w:ascii="Times New Roman" w:hAnsi="Times New Roman"/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965B2B"/>
    <w:rPr>
      <w:rFonts w:ascii="Times New Roman" w:eastAsia="Times New Roman" w:hAnsi="Times New Roman" w:cs="Times New Roman"/>
      <w:sz w:val="20"/>
      <w:szCs w:val="24"/>
    </w:rPr>
  </w:style>
  <w:style w:type="paragraph" w:customStyle="1" w:styleId="Address">
    <w:name w:val="Address"/>
    <w:basedOn w:val="Normal"/>
    <w:rsid w:val="00965B2B"/>
    <w:pPr>
      <w:jc w:val="center"/>
    </w:pPr>
    <w:rPr>
      <w:rFonts w:ascii="Times New Roman" w:hAnsi="Times New Roman"/>
      <w:szCs w:val="20"/>
    </w:rPr>
  </w:style>
  <w:style w:type="paragraph" w:styleId="ListParagraph">
    <w:name w:val="List Paragraph"/>
    <w:basedOn w:val="Normal"/>
    <w:uiPriority w:val="1"/>
    <w:qFormat/>
    <w:rsid w:val="00965B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5B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62B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2B45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711D4"/>
    <w:rPr>
      <w:b/>
      <w:bCs/>
    </w:rPr>
  </w:style>
  <w:style w:type="paragraph" w:customStyle="1" w:styleId="muitypography-root">
    <w:name w:val="muitypography-root"/>
    <w:basedOn w:val="Normal"/>
    <w:rsid w:val="006534BE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Default">
    <w:name w:val="Default"/>
    <w:rsid w:val="001F2A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757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C57F5"/>
    <w:pPr>
      <w:spacing w:before="100" w:beforeAutospacing="1" w:after="100" w:afterAutospacing="1"/>
    </w:pPr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A6D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824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8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75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47</Words>
  <Characters>881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want Mahendran - Dalko</dc:creator>
  <cp:lastModifiedBy>Ayesha Rubina</cp:lastModifiedBy>
  <cp:revision>4</cp:revision>
  <cp:lastPrinted>2021-06-23T21:46:00Z</cp:lastPrinted>
  <dcterms:created xsi:type="dcterms:W3CDTF">2023-01-11T23:07:00Z</dcterms:created>
  <dcterms:modified xsi:type="dcterms:W3CDTF">2023-03-06T21:34:00Z</dcterms:modified>
</cp:coreProperties>
</file>